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2127"/>
        <w:gridCol w:w="1275"/>
        <w:gridCol w:w="2127"/>
        <w:gridCol w:w="2126"/>
        <w:gridCol w:w="2268"/>
        <w:gridCol w:w="1984"/>
        <w:gridCol w:w="2352"/>
      </w:tblGrid>
      <w:tr w:rsidR="00375DD5" w:rsidRPr="00E42A93" w14:paraId="06345D1F" w14:textId="77777777" w:rsidTr="00F76326">
        <w:trPr>
          <w:trHeight w:val="501"/>
        </w:trPr>
        <w:tc>
          <w:tcPr>
            <w:tcW w:w="1129" w:type="dxa"/>
            <w:vMerge w:val="restart"/>
            <w:shd w:val="clear" w:color="auto" w:fill="BFBFBF" w:themeFill="background1" w:themeFillShade="BF"/>
          </w:tcPr>
          <w:p w14:paraId="05FEB662" w14:textId="77777777" w:rsidR="00375DD5" w:rsidRPr="00E42A93" w:rsidRDefault="00375DD5" w:rsidP="007416DE">
            <w:pPr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Activity:</w:t>
            </w:r>
          </w:p>
        </w:tc>
        <w:tc>
          <w:tcPr>
            <w:tcW w:w="2127" w:type="dxa"/>
            <w:vMerge w:val="restart"/>
            <w:vAlign w:val="center"/>
          </w:tcPr>
          <w:p w14:paraId="17A7795D" w14:textId="2CCA88C3" w:rsidR="00375DD5" w:rsidRPr="00F76326" w:rsidRDefault="00C11785" w:rsidP="007613EB">
            <w:pPr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hAnsi="Nunito Sans" w:cs="Arial"/>
                <w:color w:val="FF0000"/>
              </w:rPr>
              <w:t>Nights Away and Camping</w:t>
            </w:r>
          </w:p>
        </w:tc>
        <w:tc>
          <w:tcPr>
            <w:tcW w:w="1275" w:type="dxa"/>
            <w:vMerge w:val="restart"/>
            <w:shd w:val="clear" w:color="auto" w:fill="BFBFBF" w:themeFill="background1" w:themeFillShade="BF"/>
          </w:tcPr>
          <w:p w14:paraId="0EE79B43" w14:textId="77777777" w:rsidR="00375DD5" w:rsidRPr="00E42A93" w:rsidRDefault="00375DD5" w:rsidP="007416DE">
            <w:pPr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Location:</w:t>
            </w:r>
          </w:p>
        </w:tc>
        <w:tc>
          <w:tcPr>
            <w:tcW w:w="2127" w:type="dxa"/>
            <w:vMerge w:val="restart"/>
            <w:vAlign w:val="center"/>
          </w:tcPr>
          <w:p w14:paraId="663C0ED6" w14:textId="3A85499E" w:rsidR="00375DD5" w:rsidRPr="00F76326" w:rsidRDefault="00C11785" w:rsidP="00375DD5">
            <w:pPr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hAnsi="Nunito Sans" w:cs="Arial"/>
                <w:color w:val="FF0000"/>
              </w:rPr>
              <w:t>Campsites, inc. Greenfield</w:t>
            </w:r>
          </w:p>
        </w:tc>
        <w:tc>
          <w:tcPr>
            <w:tcW w:w="2126" w:type="dxa"/>
            <w:shd w:val="clear" w:color="auto" w:fill="BFBFBF" w:themeFill="background1" w:themeFillShade="BF"/>
          </w:tcPr>
          <w:p w14:paraId="29121C1C" w14:textId="77777777" w:rsidR="00375DD5" w:rsidRPr="00E42A93" w:rsidRDefault="00375DD5" w:rsidP="007416DE">
            <w:pPr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Last review date:</w:t>
            </w:r>
          </w:p>
        </w:tc>
        <w:tc>
          <w:tcPr>
            <w:tcW w:w="2268" w:type="dxa"/>
            <w:vAlign w:val="center"/>
          </w:tcPr>
          <w:p w14:paraId="36CD1505" w14:textId="64066815" w:rsidR="00375DD5" w:rsidRPr="00F76326" w:rsidRDefault="00170953" w:rsidP="00375DD5">
            <w:pPr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hAnsi="Nunito Sans" w:cs="Arial"/>
                <w:color w:val="FF0000"/>
              </w:rPr>
              <w:t>March 2026</w:t>
            </w:r>
          </w:p>
        </w:tc>
        <w:tc>
          <w:tcPr>
            <w:tcW w:w="1984" w:type="dxa"/>
            <w:shd w:val="clear" w:color="auto" w:fill="BFBFBF" w:themeFill="background1" w:themeFillShade="BF"/>
          </w:tcPr>
          <w:p w14:paraId="74AC3927" w14:textId="6925A796" w:rsidR="00375DD5" w:rsidRPr="00E56721" w:rsidRDefault="00F76326" w:rsidP="007416DE">
            <w:pPr>
              <w:rPr>
                <w:rFonts w:ascii="Nunito Sans" w:hAnsi="Nunito Sans" w:cs="Arial"/>
                <w:b/>
                <w:bCs/>
              </w:rPr>
            </w:pPr>
            <w:r w:rsidRPr="00E56721">
              <w:rPr>
                <w:rFonts w:ascii="Nunito Sans" w:hAnsi="Nunito Sans" w:cs="Arial"/>
                <w:b/>
                <w:bCs/>
              </w:rPr>
              <w:t>Produced by:</w:t>
            </w:r>
          </w:p>
        </w:tc>
        <w:tc>
          <w:tcPr>
            <w:tcW w:w="2352" w:type="dxa"/>
            <w:vAlign w:val="center"/>
          </w:tcPr>
          <w:p w14:paraId="0E19934B" w14:textId="70CD083B" w:rsidR="00375DD5" w:rsidRPr="00F76326" w:rsidRDefault="00C11785" w:rsidP="00F76326">
            <w:pPr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hAnsi="Nunito Sans" w:cs="Arial"/>
                <w:color w:val="FF0000"/>
              </w:rPr>
              <w:t>Alex Windows (Section Leader)</w:t>
            </w:r>
          </w:p>
        </w:tc>
      </w:tr>
      <w:tr w:rsidR="00375DD5" w:rsidRPr="00E42A93" w14:paraId="23BCDC68" w14:textId="77777777" w:rsidTr="00F76326">
        <w:trPr>
          <w:trHeight w:val="501"/>
        </w:trPr>
        <w:tc>
          <w:tcPr>
            <w:tcW w:w="1129" w:type="dxa"/>
            <w:vMerge/>
            <w:shd w:val="clear" w:color="auto" w:fill="BFBFBF" w:themeFill="background1" w:themeFillShade="BF"/>
          </w:tcPr>
          <w:p w14:paraId="21E51C92" w14:textId="77777777" w:rsidR="00375DD5" w:rsidRPr="00E42A93" w:rsidRDefault="00375DD5" w:rsidP="007416DE">
            <w:pPr>
              <w:rPr>
                <w:rFonts w:ascii="Nunito Sans" w:hAnsi="Nunito Sans" w:cs="Arial"/>
              </w:rPr>
            </w:pPr>
          </w:p>
        </w:tc>
        <w:tc>
          <w:tcPr>
            <w:tcW w:w="2127" w:type="dxa"/>
            <w:vMerge/>
          </w:tcPr>
          <w:p w14:paraId="6D85CA41" w14:textId="77777777" w:rsidR="00375DD5" w:rsidRPr="00E42A93" w:rsidRDefault="00375DD5" w:rsidP="007416DE">
            <w:pPr>
              <w:rPr>
                <w:rFonts w:ascii="Nunito Sans" w:hAnsi="Nunito Sans" w:cs="Arial"/>
              </w:rPr>
            </w:pPr>
          </w:p>
        </w:tc>
        <w:tc>
          <w:tcPr>
            <w:tcW w:w="1275" w:type="dxa"/>
            <w:vMerge/>
            <w:shd w:val="clear" w:color="auto" w:fill="BFBFBF" w:themeFill="background1" w:themeFillShade="BF"/>
          </w:tcPr>
          <w:p w14:paraId="40AD08D0" w14:textId="77777777" w:rsidR="00375DD5" w:rsidRPr="00E42A93" w:rsidRDefault="00375DD5" w:rsidP="007416DE">
            <w:pPr>
              <w:rPr>
                <w:rFonts w:ascii="Nunito Sans" w:hAnsi="Nunito Sans" w:cs="Arial"/>
              </w:rPr>
            </w:pPr>
          </w:p>
        </w:tc>
        <w:tc>
          <w:tcPr>
            <w:tcW w:w="2127" w:type="dxa"/>
            <w:vMerge/>
          </w:tcPr>
          <w:p w14:paraId="4937EE4D" w14:textId="77777777" w:rsidR="00375DD5" w:rsidRPr="00E42A93" w:rsidRDefault="00375DD5" w:rsidP="007416DE">
            <w:pPr>
              <w:rPr>
                <w:rFonts w:ascii="Nunito Sans" w:hAnsi="Nunito Sans" w:cs="Arial"/>
              </w:rPr>
            </w:pPr>
          </w:p>
        </w:tc>
        <w:tc>
          <w:tcPr>
            <w:tcW w:w="2126" w:type="dxa"/>
            <w:shd w:val="clear" w:color="auto" w:fill="BFBFBF" w:themeFill="background1" w:themeFillShade="BF"/>
          </w:tcPr>
          <w:p w14:paraId="01BDD88B" w14:textId="77777777" w:rsidR="00375DD5" w:rsidRPr="00E42A93" w:rsidRDefault="00375DD5" w:rsidP="007416DE">
            <w:pPr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Next review date:</w:t>
            </w:r>
          </w:p>
        </w:tc>
        <w:tc>
          <w:tcPr>
            <w:tcW w:w="2268" w:type="dxa"/>
            <w:vAlign w:val="center"/>
          </w:tcPr>
          <w:p w14:paraId="6B28F46E" w14:textId="09760463" w:rsidR="00375DD5" w:rsidRPr="00F76326" w:rsidRDefault="00170953" w:rsidP="00375DD5">
            <w:pPr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hAnsi="Nunito Sans" w:cs="Arial"/>
                <w:color w:val="FF0000"/>
              </w:rPr>
              <w:t>March 2028</w:t>
            </w:r>
          </w:p>
        </w:tc>
        <w:tc>
          <w:tcPr>
            <w:tcW w:w="1984" w:type="dxa"/>
            <w:shd w:val="clear" w:color="auto" w:fill="BFBFBF" w:themeFill="background1" w:themeFillShade="BF"/>
          </w:tcPr>
          <w:p w14:paraId="1D36190D" w14:textId="598141FC" w:rsidR="00375DD5" w:rsidRPr="00E56721" w:rsidRDefault="00E56721" w:rsidP="007416DE">
            <w:pPr>
              <w:rPr>
                <w:rFonts w:ascii="Nunito Sans" w:hAnsi="Nunito Sans" w:cs="Arial"/>
                <w:b/>
                <w:bCs/>
              </w:rPr>
            </w:pPr>
            <w:r w:rsidRPr="00E56721">
              <w:rPr>
                <w:rFonts w:ascii="Nunito Sans" w:hAnsi="Nunito Sans" w:cs="Arial"/>
                <w:b/>
                <w:bCs/>
              </w:rPr>
              <w:t>Quality Assured by:</w:t>
            </w:r>
          </w:p>
        </w:tc>
        <w:tc>
          <w:tcPr>
            <w:tcW w:w="2352" w:type="dxa"/>
            <w:vAlign w:val="center"/>
          </w:tcPr>
          <w:p w14:paraId="3F6BC04B" w14:textId="7618C4CB" w:rsidR="00375DD5" w:rsidRPr="00E56721" w:rsidRDefault="00375DD5" w:rsidP="00E56721">
            <w:pPr>
              <w:jc w:val="center"/>
              <w:rPr>
                <w:rFonts w:ascii="Nunito Sans" w:hAnsi="Nunito Sans" w:cs="Arial"/>
                <w:color w:val="FF0000"/>
              </w:rPr>
            </w:pPr>
          </w:p>
        </w:tc>
      </w:tr>
    </w:tbl>
    <w:p w14:paraId="5A620892" w14:textId="563A7B56" w:rsidR="002133AB" w:rsidRPr="002133AB" w:rsidRDefault="00375B38" w:rsidP="00002829">
      <w:pPr>
        <w:pStyle w:val="ListParagraph"/>
        <w:numPr>
          <w:ilvl w:val="0"/>
          <w:numId w:val="5"/>
        </w:numPr>
        <w:spacing w:before="240"/>
        <w:rPr>
          <w:rFonts w:ascii="Nunito Sans" w:hAnsi="Nunito Sans" w:cs="Arial"/>
          <w:color w:val="7414DC"/>
        </w:rPr>
      </w:pPr>
      <w:r w:rsidRPr="00375B38">
        <w:rPr>
          <w:rFonts w:ascii="Nunito Sans" w:hAnsi="Nunito Sans" w:cs="Arial"/>
          <w:color w:val="7414DC"/>
        </w:rPr>
        <w:t>POR 9.</w:t>
      </w:r>
      <w:r w:rsidR="00002829">
        <w:rPr>
          <w:rFonts w:ascii="Nunito Sans" w:hAnsi="Nunito Sans" w:cs="Arial"/>
          <w:color w:val="7414DC"/>
        </w:rPr>
        <w:t>2</w:t>
      </w:r>
      <w:r w:rsidRPr="00375B38">
        <w:rPr>
          <w:rFonts w:ascii="Nunito Sans" w:hAnsi="Nunito Sans" w:cs="Arial"/>
          <w:color w:val="7414DC"/>
        </w:rPr>
        <w:t xml:space="preserve"> Nights Away</w:t>
      </w:r>
      <w:r w:rsidR="00F233FE">
        <w:rPr>
          <w:rFonts w:ascii="Nunito Sans" w:hAnsi="Nunito Sans" w:cs="Arial"/>
          <w:color w:val="7414DC"/>
        </w:rPr>
        <w:t xml:space="preserve"> - </w:t>
      </w:r>
      <w:hyperlink r:id="rId7" w:history="1">
        <w:r w:rsidR="00F233FE" w:rsidRPr="00EC1284">
          <w:rPr>
            <w:rStyle w:val="Hyperlink"/>
            <w:rFonts w:ascii="Nunito Sans" w:hAnsi="Nunito Sans" w:cs="Arial"/>
          </w:rPr>
          <w:t>https://www.scouts.org.uk/por/9-activities</w:t>
        </w:r>
      </w:hyperlink>
      <w:r w:rsidR="00F233FE">
        <w:rPr>
          <w:rFonts w:ascii="Nunito Sans" w:hAnsi="Nunito Sans" w:cs="Arial"/>
          <w:color w:val="7414DC"/>
        </w:rPr>
        <w:t xml:space="preserve"> </w:t>
      </w:r>
    </w:p>
    <w:p w14:paraId="1F604F7C" w14:textId="4AAD178A" w:rsidR="00375DD5" w:rsidRDefault="00085D48" w:rsidP="00375B38">
      <w:pPr>
        <w:pStyle w:val="ListParagraph"/>
        <w:numPr>
          <w:ilvl w:val="0"/>
          <w:numId w:val="5"/>
        </w:numPr>
        <w:spacing w:before="240"/>
        <w:rPr>
          <w:rFonts w:ascii="Nunito Sans" w:hAnsi="Nunito Sans" w:cs="Arial"/>
          <w:color w:val="7414DC"/>
        </w:rPr>
      </w:pPr>
      <w:r w:rsidRPr="00375B38">
        <w:rPr>
          <w:rFonts w:ascii="Nunito Sans" w:hAnsi="Nunito Sans" w:cs="Arial"/>
          <w:color w:val="7414DC"/>
        </w:rPr>
        <w:t xml:space="preserve">TSA Keeping Safe at Camp Guidance - </w:t>
      </w:r>
      <w:hyperlink r:id="rId8" w:history="1">
        <w:r w:rsidR="006F00D1" w:rsidRPr="00375B38">
          <w:rPr>
            <w:rStyle w:val="Hyperlink"/>
            <w:rFonts w:ascii="Nunito Sans" w:hAnsi="Nunito Sans" w:cs="Arial"/>
          </w:rPr>
          <w:t>https://www.scouts.org.uk/volunteers/staying-safe-and-safeguarding/safety/keeping-safe-at-camp/</w:t>
        </w:r>
      </w:hyperlink>
      <w:r w:rsidR="006F00D1" w:rsidRPr="00375B38">
        <w:rPr>
          <w:rFonts w:ascii="Nunito Sans" w:hAnsi="Nunito Sans" w:cs="Arial"/>
          <w:color w:val="7414DC"/>
        </w:rPr>
        <w:t xml:space="preserve"> </w:t>
      </w:r>
    </w:p>
    <w:p w14:paraId="7971397E" w14:textId="33ADB9C3" w:rsidR="00BC5FE1" w:rsidRDefault="00BC5FE1" w:rsidP="00375B38">
      <w:pPr>
        <w:pStyle w:val="ListParagraph"/>
        <w:numPr>
          <w:ilvl w:val="0"/>
          <w:numId w:val="5"/>
        </w:numPr>
        <w:spacing w:before="240"/>
        <w:rPr>
          <w:rFonts w:ascii="Nunito Sans" w:hAnsi="Nunito Sans" w:cs="Arial"/>
          <w:color w:val="7414DC"/>
        </w:rPr>
      </w:pPr>
      <w:r>
        <w:rPr>
          <w:rFonts w:ascii="Nunito Sans" w:hAnsi="Nunito Sans" w:cs="Arial"/>
          <w:color w:val="7414DC"/>
        </w:rPr>
        <w:t xml:space="preserve">Nights </w:t>
      </w:r>
      <w:r w:rsidR="00FA0BF6">
        <w:rPr>
          <w:rFonts w:ascii="Nunito Sans" w:hAnsi="Nunito Sans" w:cs="Arial"/>
          <w:color w:val="7414DC"/>
        </w:rPr>
        <w:t>A</w:t>
      </w:r>
      <w:r>
        <w:rPr>
          <w:rFonts w:ascii="Nunito Sans" w:hAnsi="Nunito Sans" w:cs="Arial"/>
          <w:color w:val="7414DC"/>
        </w:rPr>
        <w:t xml:space="preserve">way </w:t>
      </w:r>
      <w:r w:rsidR="00FA0BF6">
        <w:rPr>
          <w:rFonts w:ascii="Nunito Sans" w:hAnsi="Nunito Sans" w:cs="Arial"/>
          <w:color w:val="7414DC"/>
        </w:rPr>
        <w:t>E</w:t>
      </w:r>
      <w:r>
        <w:rPr>
          <w:rFonts w:ascii="Nunito Sans" w:hAnsi="Nunito Sans" w:cs="Arial"/>
          <w:color w:val="7414DC"/>
        </w:rPr>
        <w:t xml:space="preserve">vent </w:t>
      </w:r>
      <w:r w:rsidR="00FA0BF6">
        <w:rPr>
          <w:rFonts w:ascii="Nunito Sans" w:hAnsi="Nunito Sans" w:cs="Arial"/>
          <w:color w:val="7414DC"/>
        </w:rPr>
        <w:t>P</w:t>
      </w:r>
      <w:r>
        <w:rPr>
          <w:rFonts w:ascii="Nunito Sans" w:hAnsi="Nunito Sans" w:cs="Arial"/>
          <w:color w:val="7414DC"/>
        </w:rPr>
        <w:t xml:space="preserve">assport </w:t>
      </w:r>
      <w:r w:rsidR="00FA0BF6">
        <w:rPr>
          <w:rFonts w:ascii="Nunito Sans" w:hAnsi="Nunito Sans" w:cs="Arial"/>
          <w:color w:val="7414DC"/>
        </w:rPr>
        <w:t xml:space="preserve">Guidance - </w:t>
      </w:r>
      <w:hyperlink r:id="rId9" w:history="1">
        <w:r w:rsidR="00FA0BF6" w:rsidRPr="00EC1284">
          <w:rPr>
            <w:rStyle w:val="Hyperlink"/>
            <w:rFonts w:ascii="Nunito Sans" w:hAnsi="Nunito Sans" w:cs="Arial"/>
          </w:rPr>
          <w:t>https://www.scouts.org.uk/volunteers/running-your-section/planning-your-programme/nights-away-and-camping/nights-away-permit-scheme/the-nights-away-event-passport-guidance/</w:t>
        </w:r>
      </w:hyperlink>
      <w:r w:rsidR="00FA0BF6">
        <w:rPr>
          <w:rFonts w:ascii="Nunito Sans" w:hAnsi="Nunito Sans" w:cs="Arial"/>
          <w:color w:val="7414DC"/>
        </w:rPr>
        <w:t xml:space="preserve"> </w:t>
      </w:r>
    </w:p>
    <w:p w14:paraId="2E8526F5" w14:textId="60F92FFD" w:rsidR="004E4F8B" w:rsidRPr="004E4F8B" w:rsidRDefault="004E4F8B" w:rsidP="004E4F8B">
      <w:pPr>
        <w:spacing w:before="240"/>
        <w:jc w:val="center"/>
        <w:rPr>
          <w:rFonts w:ascii="Nunito Sans" w:hAnsi="Nunito Sans" w:cs="Arial"/>
          <w:color w:val="7414DC"/>
        </w:rPr>
      </w:pPr>
      <w:r w:rsidRPr="004E4F8B">
        <w:rPr>
          <w:rFonts w:ascii="Nunito Sans" w:hAnsi="Nunito Sans" w:cs="Arial"/>
          <w:b/>
          <w:bCs/>
          <w:color w:val="7414DC"/>
        </w:rPr>
        <w:t xml:space="preserve">The statements below, highlighted in bold, are extracted from </w:t>
      </w:r>
      <w:r>
        <w:rPr>
          <w:rFonts w:ascii="Nunito Sans" w:hAnsi="Nunito Sans" w:cs="Arial"/>
          <w:b/>
          <w:bCs/>
          <w:color w:val="7414DC"/>
        </w:rPr>
        <w:t xml:space="preserve">POR Chapter 9.2. </w:t>
      </w:r>
      <w:r w:rsidRPr="004E4F8B">
        <w:rPr>
          <w:rFonts w:ascii="Nunito Sans" w:hAnsi="Nunito Sans" w:cs="Arial"/>
          <w:color w:val="7414DC"/>
        </w:rPr>
        <w:t>Some statements may have been altered from the original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2268"/>
        <w:gridCol w:w="2410"/>
        <w:gridCol w:w="8163"/>
      </w:tblGrid>
      <w:tr w:rsidR="004F6EB8" w:rsidRPr="00E42A93" w14:paraId="0135345D" w14:textId="77777777" w:rsidTr="00493602">
        <w:trPr>
          <w:trHeight w:val="512"/>
          <w:tblHeader/>
        </w:trPr>
        <w:tc>
          <w:tcPr>
            <w:tcW w:w="2547" w:type="dxa"/>
            <w:shd w:val="clear" w:color="auto" w:fill="BFBFBF" w:themeFill="background1" w:themeFillShade="BF"/>
            <w:vAlign w:val="center"/>
          </w:tcPr>
          <w:p w14:paraId="4CD60962" w14:textId="77777777" w:rsidR="00375DD5" w:rsidRPr="00E42A93" w:rsidRDefault="00375DD5" w:rsidP="00375DD5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What are the hazards?</w:t>
            </w:r>
          </w:p>
        </w:tc>
        <w:tc>
          <w:tcPr>
            <w:tcW w:w="2268" w:type="dxa"/>
            <w:shd w:val="clear" w:color="auto" w:fill="BFBFBF" w:themeFill="background1" w:themeFillShade="BF"/>
            <w:vAlign w:val="center"/>
          </w:tcPr>
          <w:p w14:paraId="4A32DD6D" w14:textId="77777777" w:rsidR="00375DD5" w:rsidRPr="00E42A93" w:rsidRDefault="00375DD5" w:rsidP="00375DD5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What are the risks?</w:t>
            </w:r>
          </w:p>
        </w:tc>
        <w:tc>
          <w:tcPr>
            <w:tcW w:w="2410" w:type="dxa"/>
            <w:shd w:val="clear" w:color="auto" w:fill="BFBFBF" w:themeFill="background1" w:themeFillShade="BF"/>
            <w:vAlign w:val="center"/>
          </w:tcPr>
          <w:p w14:paraId="1C657CDC" w14:textId="77777777" w:rsidR="00375DD5" w:rsidRPr="00E42A93" w:rsidRDefault="00375DD5" w:rsidP="00375DD5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Who is most at risk?</w:t>
            </w:r>
          </w:p>
        </w:tc>
        <w:tc>
          <w:tcPr>
            <w:tcW w:w="8163" w:type="dxa"/>
            <w:shd w:val="clear" w:color="auto" w:fill="BFBFBF" w:themeFill="background1" w:themeFillShade="BF"/>
            <w:vAlign w:val="center"/>
          </w:tcPr>
          <w:p w14:paraId="7C73CABA" w14:textId="77777777" w:rsidR="00375DD5" w:rsidRPr="00E42A93" w:rsidRDefault="00375DD5" w:rsidP="00375DD5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What control measures will be put in place?</w:t>
            </w:r>
          </w:p>
        </w:tc>
      </w:tr>
      <w:tr w:rsidR="00DB013F" w:rsidRPr="00E42A93" w14:paraId="3CD4029B" w14:textId="77777777" w:rsidTr="00070701">
        <w:trPr>
          <w:trHeight w:val="70"/>
        </w:trPr>
        <w:tc>
          <w:tcPr>
            <w:tcW w:w="2547" w:type="dxa"/>
            <w:vAlign w:val="center"/>
          </w:tcPr>
          <w:p w14:paraId="0230AA53" w14:textId="79E8935C" w:rsidR="00DB013F" w:rsidRDefault="00DB013F" w:rsidP="00D90BFF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t>Leader in Charge</w:t>
            </w:r>
            <w:r w:rsidR="00412F0F">
              <w:rPr>
                <w:rFonts w:ascii="Nunito Sans" w:hAnsi="Nunito Sans" w:cs="Arial"/>
                <w:b/>
                <w:bCs/>
              </w:rPr>
              <w:t xml:space="preserve"> / Nights Away Permit Holder</w:t>
            </w:r>
          </w:p>
        </w:tc>
        <w:tc>
          <w:tcPr>
            <w:tcW w:w="2268" w:type="dxa"/>
            <w:vAlign w:val="center"/>
          </w:tcPr>
          <w:p w14:paraId="2A68458B" w14:textId="77777777" w:rsidR="00DB013F" w:rsidRDefault="00CA017D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Compliance.</w:t>
            </w:r>
          </w:p>
          <w:p w14:paraId="2002EF72" w14:textId="21D0251E" w:rsidR="00CA017D" w:rsidRDefault="00CA017D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Communication.</w:t>
            </w:r>
          </w:p>
        </w:tc>
        <w:tc>
          <w:tcPr>
            <w:tcW w:w="2410" w:type="dxa"/>
            <w:vAlign w:val="center"/>
          </w:tcPr>
          <w:p w14:paraId="2BA8B239" w14:textId="59F0925F" w:rsidR="00DB013F" w:rsidRDefault="00CA017D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Young People.</w:t>
            </w:r>
          </w:p>
        </w:tc>
        <w:tc>
          <w:tcPr>
            <w:tcW w:w="8163" w:type="dxa"/>
            <w:vAlign w:val="center"/>
          </w:tcPr>
          <w:p w14:paraId="69A3FA57" w14:textId="630A85FA" w:rsidR="00412F0F" w:rsidRPr="00DA5714" w:rsidRDefault="00412F0F" w:rsidP="00412F0F">
            <w:pPr>
              <w:rPr>
                <w:rFonts w:ascii="Nunito Sans" w:hAnsi="Nunito Sans" w:cs="Arial"/>
                <w:b/>
                <w:bCs/>
              </w:rPr>
            </w:pPr>
            <w:r w:rsidRPr="00DA5714">
              <w:rPr>
                <w:rFonts w:ascii="Nunito Sans" w:hAnsi="Nunito Sans" w:cs="Arial"/>
                <w:b/>
                <w:bCs/>
              </w:rPr>
              <w:t xml:space="preserve">The Leader in charge of a camp or residential activity involving young people under 18 years old must ensure that:  </w:t>
            </w:r>
          </w:p>
          <w:p w14:paraId="52C7C614" w14:textId="6A6A2D8D" w:rsidR="00412F0F" w:rsidRPr="00DA5714" w:rsidRDefault="00412F0F" w:rsidP="00412F0F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  <w:b/>
                <w:bCs/>
              </w:rPr>
            </w:pPr>
            <w:r w:rsidRPr="00DA5714">
              <w:rPr>
                <w:rFonts w:ascii="Nunito Sans" w:hAnsi="Nunito Sans" w:cs="Arial"/>
                <w:b/>
                <w:bCs/>
              </w:rPr>
              <w:t>T</w:t>
            </w:r>
            <w:r w:rsidRPr="00DA5714">
              <w:rPr>
                <w:rFonts w:ascii="Nunito Sans" w:hAnsi="Nunito Sans" w:cs="Arial"/>
                <w:b/>
                <w:bCs/>
              </w:rPr>
              <w:t xml:space="preserve">he team responsible for organising and delivering the activity includes a Nights Away Permit Holder, unless the Leader in charge holds the Nights Away Permit themselves.  </w:t>
            </w:r>
          </w:p>
          <w:p w14:paraId="5506CB60" w14:textId="76E67DC7" w:rsidR="00412F0F" w:rsidRPr="00DA5714" w:rsidRDefault="00412F0F" w:rsidP="00412F0F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  <w:b/>
                <w:bCs/>
              </w:rPr>
            </w:pPr>
            <w:r w:rsidRPr="00DA5714">
              <w:rPr>
                <w:rFonts w:ascii="Nunito Sans" w:hAnsi="Nunito Sans" w:cs="Arial"/>
                <w:b/>
                <w:bCs/>
              </w:rPr>
              <w:t>T</w:t>
            </w:r>
            <w:r w:rsidRPr="00DA5714">
              <w:rPr>
                <w:rFonts w:ascii="Nunito Sans" w:hAnsi="Nunito Sans" w:cs="Arial"/>
                <w:b/>
                <w:bCs/>
              </w:rPr>
              <w:t xml:space="preserve">he Nights Away Permit Holder is present at the activity during the overnight stay and </w:t>
            </w:r>
            <w:proofErr w:type="gramStart"/>
            <w:r w:rsidRPr="00DA5714">
              <w:rPr>
                <w:rFonts w:ascii="Nunito Sans" w:hAnsi="Nunito Sans" w:cs="Arial"/>
                <w:b/>
                <w:bCs/>
              </w:rPr>
              <w:t>remains responsible at all times</w:t>
            </w:r>
            <w:proofErr w:type="gramEnd"/>
            <w:r w:rsidRPr="00DA5714">
              <w:rPr>
                <w:rFonts w:ascii="Nunito Sans" w:hAnsi="Nunito Sans" w:cs="Arial"/>
                <w:b/>
                <w:bCs/>
              </w:rPr>
              <w:t xml:space="preserve"> for all aspects of the "nights away" component(s) of the activity. </w:t>
            </w:r>
          </w:p>
          <w:p w14:paraId="00B5011D" w14:textId="0739A4BA" w:rsidR="00412F0F" w:rsidRPr="00DA5714" w:rsidRDefault="00412F0F" w:rsidP="00412F0F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  <w:b/>
                <w:bCs/>
              </w:rPr>
            </w:pPr>
            <w:r w:rsidRPr="00DA5714">
              <w:rPr>
                <w:rFonts w:ascii="Nunito Sans" w:hAnsi="Nunito Sans" w:cs="Arial"/>
                <w:b/>
                <w:bCs/>
              </w:rPr>
              <w:t>A</w:t>
            </w:r>
            <w:r w:rsidRPr="00DA5714">
              <w:rPr>
                <w:rFonts w:ascii="Nunito Sans" w:hAnsi="Nunito Sans" w:cs="Arial"/>
                <w:b/>
                <w:bCs/>
              </w:rPr>
              <w:t xml:space="preserve">ll activities within the programme are led by individuals with the necessary permits, qualifications, or relevant skills. If the Leader in charge holds the required permit or qualification for a specific activity, they must ensure, during the programme planning phase, that their responsibilities as Leader in charge will be properly managed while they are overseeing the specific activity. </w:t>
            </w:r>
          </w:p>
          <w:p w14:paraId="3AF863D7" w14:textId="5801EEDE" w:rsidR="00412F0F" w:rsidRPr="00DA5714" w:rsidRDefault="00DA5714" w:rsidP="00412F0F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  <w:b/>
                <w:bCs/>
              </w:rPr>
            </w:pPr>
            <w:r w:rsidRPr="00DA5714">
              <w:rPr>
                <w:rFonts w:ascii="Nunito Sans" w:hAnsi="Nunito Sans" w:cs="Arial"/>
                <w:b/>
                <w:bCs/>
              </w:rPr>
              <w:t>P</w:t>
            </w:r>
            <w:r w:rsidR="00412F0F" w:rsidRPr="00DA5714">
              <w:rPr>
                <w:rFonts w:ascii="Nunito Sans" w:hAnsi="Nunito Sans" w:cs="Arial"/>
                <w:b/>
                <w:bCs/>
              </w:rPr>
              <w:t xml:space="preserve">arents are informed about the broad programme of activities and the name of the individual who will be Leader in charge </w:t>
            </w:r>
          </w:p>
          <w:p w14:paraId="661B12AF" w14:textId="6B889157" w:rsidR="00412F0F" w:rsidRPr="00DA5714" w:rsidRDefault="00DA5714" w:rsidP="00412F0F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  <w:b/>
                <w:bCs/>
              </w:rPr>
            </w:pPr>
            <w:r w:rsidRPr="00DA5714">
              <w:rPr>
                <w:rFonts w:ascii="Nunito Sans" w:hAnsi="Nunito Sans" w:cs="Arial"/>
                <w:b/>
                <w:bCs/>
              </w:rPr>
              <w:t>P</w:t>
            </w:r>
            <w:r w:rsidR="00412F0F" w:rsidRPr="00DA5714">
              <w:rPr>
                <w:rFonts w:ascii="Nunito Sans" w:hAnsi="Nunito Sans" w:cs="Arial"/>
                <w:b/>
                <w:bCs/>
              </w:rPr>
              <w:t xml:space="preserve">arents have indicated their consent for their young person(s) to participate.  </w:t>
            </w:r>
          </w:p>
          <w:p w14:paraId="01C9FBF8" w14:textId="7085942B" w:rsidR="00DB013F" w:rsidRPr="00DA5714" w:rsidRDefault="00DA5714" w:rsidP="00412F0F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  <w:b/>
                <w:bCs/>
              </w:rPr>
            </w:pPr>
            <w:r w:rsidRPr="00DA5714">
              <w:rPr>
                <w:rFonts w:ascii="Nunito Sans" w:hAnsi="Nunito Sans" w:cs="Arial"/>
                <w:b/>
                <w:bCs/>
              </w:rPr>
              <w:lastRenderedPageBreak/>
              <w:t>E</w:t>
            </w:r>
            <w:r w:rsidR="00412F0F" w:rsidRPr="00DA5714">
              <w:rPr>
                <w:rFonts w:ascii="Nunito Sans" w:hAnsi="Nunito Sans" w:cs="Arial"/>
                <w:b/>
                <w:bCs/>
              </w:rPr>
              <w:t>nsure the relevant notification is made</w:t>
            </w:r>
            <w:r w:rsidRPr="00DA5714">
              <w:rPr>
                <w:rFonts w:ascii="Nunito Sans" w:hAnsi="Nunito Sans" w:cs="Arial"/>
                <w:b/>
                <w:bCs/>
              </w:rPr>
              <w:t>.</w:t>
            </w:r>
          </w:p>
        </w:tc>
      </w:tr>
      <w:tr w:rsidR="00212B72" w:rsidRPr="00E42A93" w14:paraId="172E335F" w14:textId="77777777" w:rsidTr="00220578">
        <w:trPr>
          <w:trHeight w:val="70"/>
        </w:trPr>
        <w:tc>
          <w:tcPr>
            <w:tcW w:w="2547" w:type="dxa"/>
            <w:vAlign w:val="center"/>
          </w:tcPr>
          <w:p w14:paraId="4A50B407" w14:textId="05922E00" w:rsidR="00212B72" w:rsidRDefault="00212B72" w:rsidP="00D90BFF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lastRenderedPageBreak/>
              <w:t>First Aid</w:t>
            </w:r>
          </w:p>
        </w:tc>
        <w:tc>
          <w:tcPr>
            <w:tcW w:w="2268" w:type="dxa"/>
            <w:vAlign w:val="center"/>
          </w:tcPr>
          <w:p w14:paraId="15174BCF" w14:textId="27F1B7E5" w:rsidR="00212B72" w:rsidRDefault="00CA017D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 xml:space="preserve">Responding to </w:t>
            </w:r>
            <w:r w:rsidR="00070701">
              <w:rPr>
                <w:rFonts w:ascii="Nunito Sans" w:hAnsi="Nunito Sans" w:cs="Arial"/>
              </w:rPr>
              <w:t>incidence.</w:t>
            </w:r>
          </w:p>
        </w:tc>
        <w:tc>
          <w:tcPr>
            <w:tcW w:w="2410" w:type="dxa"/>
            <w:vAlign w:val="center"/>
          </w:tcPr>
          <w:p w14:paraId="39C400D1" w14:textId="05DCAD97" w:rsidR="00212B72" w:rsidRDefault="00CA017D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All.</w:t>
            </w:r>
          </w:p>
        </w:tc>
        <w:tc>
          <w:tcPr>
            <w:tcW w:w="8163" w:type="dxa"/>
            <w:vAlign w:val="center"/>
          </w:tcPr>
          <w:p w14:paraId="5597FE87" w14:textId="385AB59D" w:rsidR="00FB4E40" w:rsidRDefault="002D2A74" w:rsidP="002D2A74">
            <w:pPr>
              <w:pStyle w:val="ListParagraph"/>
              <w:numPr>
                <w:ilvl w:val="0"/>
                <w:numId w:val="7"/>
              </w:numPr>
              <w:rPr>
                <w:rFonts w:ascii="Nunito Sans" w:hAnsi="Nunito Sans" w:cs="Arial"/>
                <w:b/>
                <w:bCs/>
              </w:rPr>
            </w:pPr>
            <w:r w:rsidRPr="002D2A74">
              <w:rPr>
                <w:rFonts w:ascii="Nunito Sans" w:hAnsi="Nunito Sans" w:cs="Arial"/>
                <w:b/>
                <w:bCs/>
              </w:rPr>
              <w:t xml:space="preserve">Each group participating in a </w:t>
            </w:r>
            <w:proofErr w:type="gramStart"/>
            <w:r w:rsidRPr="002D2A74">
              <w:rPr>
                <w:rFonts w:ascii="Nunito Sans" w:hAnsi="Nunito Sans" w:cs="Arial"/>
                <w:b/>
                <w:bCs/>
              </w:rPr>
              <w:t>nights</w:t>
            </w:r>
            <w:proofErr w:type="gramEnd"/>
            <w:r w:rsidRPr="002D2A74">
              <w:rPr>
                <w:rFonts w:ascii="Nunito Sans" w:hAnsi="Nunito Sans" w:cs="Arial"/>
                <w:b/>
                <w:bCs/>
              </w:rPr>
              <w:t xml:space="preserve"> away activity must have immediate access to someone who has a current First Aid qualification</w:t>
            </w:r>
            <w:r w:rsidR="00FB4E40">
              <w:rPr>
                <w:rFonts w:ascii="Nunito Sans" w:hAnsi="Nunito Sans" w:cs="Arial"/>
                <w:b/>
                <w:bCs/>
              </w:rPr>
              <w:t xml:space="preserve"> </w:t>
            </w:r>
            <w:r w:rsidR="00FB4E40" w:rsidRPr="00FB4E40">
              <w:rPr>
                <w:rFonts w:ascii="Nunito Sans" w:hAnsi="Nunito Sans" w:cs="Arial"/>
              </w:rPr>
              <w:t>– see POR for details.</w:t>
            </w:r>
            <w:r w:rsidRPr="002D2A74">
              <w:rPr>
                <w:rFonts w:ascii="Nunito Sans" w:hAnsi="Nunito Sans" w:cs="Arial"/>
                <w:b/>
                <w:bCs/>
              </w:rPr>
              <w:t xml:space="preserve"> </w:t>
            </w:r>
          </w:p>
          <w:p w14:paraId="6758A55C" w14:textId="77777777" w:rsidR="002D2A74" w:rsidRPr="00FB4E40" w:rsidRDefault="002D2A74" w:rsidP="00FB4E40">
            <w:pPr>
              <w:rPr>
                <w:rFonts w:ascii="Nunito Sans" w:hAnsi="Nunito Sans" w:cs="Arial"/>
                <w:b/>
                <w:bCs/>
              </w:rPr>
            </w:pPr>
            <w:r w:rsidRPr="00FB4E40">
              <w:rPr>
                <w:rFonts w:ascii="Nunito Sans" w:hAnsi="Nunito Sans" w:cs="Arial"/>
                <w:b/>
                <w:bCs/>
              </w:rPr>
              <w:t xml:space="preserve">A point of refuge, will be at least one of: </w:t>
            </w:r>
          </w:p>
          <w:p w14:paraId="4ECCB754" w14:textId="77777777" w:rsidR="002D2A74" w:rsidRPr="002D2A74" w:rsidRDefault="002D2A74" w:rsidP="002D2A74">
            <w:pPr>
              <w:pStyle w:val="ListParagraph"/>
              <w:numPr>
                <w:ilvl w:val="0"/>
                <w:numId w:val="7"/>
              </w:numPr>
              <w:rPr>
                <w:rFonts w:ascii="Nunito Sans" w:hAnsi="Nunito Sans" w:cs="Arial"/>
                <w:b/>
                <w:bCs/>
              </w:rPr>
            </w:pPr>
            <w:r w:rsidRPr="002D2A74">
              <w:rPr>
                <w:rFonts w:ascii="Nunito Sans" w:hAnsi="Nunito Sans" w:cs="Arial"/>
                <w:b/>
                <w:bCs/>
              </w:rPr>
              <w:t>a road accessible by a normal road-going ambulance</w:t>
            </w:r>
          </w:p>
          <w:p w14:paraId="1EA1E37D" w14:textId="77777777" w:rsidR="002D2A74" w:rsidRPr="002D2A74" w:rsidRDefault="002D2A74" w:rsidP="002D2A74">
            <w:pPr>
              <w:pStyle w:val="ListParagraph"/>
              <w:numPr>
                <w:ilvl w:val="0"/>
                <w:numId w:val="7"/>
              </w:numPr>
              <w:rPr>
                <w:rFonts w:ascii="Nunito Sans" w:hAnsi="Nunito Sans" w:cs="Arial"/>
                <w:b/>
                <w:bCs/>
              </w:rPr>
            </w:pPr>
            <w:r w:rsidRPr="002D2A74">
              <w:rPr>
                <w:rFonts w:ascii="Nunito Sans" w:hAnsi="Nunito Sans" w:cs="Arial"/>
                <w:b/>
                <w:bCs/>
              </w:rPr>
              <w:t>an occupied building (for example a farm or harbour)</w:t>
            </w:r>
          </w:p>
          <w:p w14:paraId="2F6029BE" w14:textId="43A1014F" w:rsidR="00212B72" w:rsidRPr="002D2A74" w:rsidRDefault="002D2A74" w:rsidP="002D2A74">
            <w:pPr>
              <w:pStyle w:val="ListParagraph"/>
              <w:numPr>
                <w:ilvl w:val="0"/>
                <w:numId w:val="7"/>
              </w:numPr>
              <w:rPr>
                <w:rFonts w:ascii="Nunito Sans" w:hAnsi="Nunito Sans" w:cs="Arial"/>
                <w:b/>
                <w:bCs/>
              </w:rPr>
            </w:pPr>
            <w:r w:rsidRPr="002D2A74">
              <w:rPr>
                <w:rFonts w:ascii="Nunito Sans" w:hAnsi="Nunito Sans" w:cs="Arial"/>
                <w:b/>
                <w:bCs/>
              </w:rPr>
              <w:t xml:space="preserve">another means of calling help (for example a telephone box).  </w:t>
            </w:r>
          </w:p>
        </w:tc>
      </w:tr>
      <w:tr w:rsidR="00220578" w:rsidRPr="00E42A93" w14:paraId="7A095D22" w14:textId="77777777" w:rsidTr="00220578">
        <w:trPr>
          <w:trHeight w:val="70"/>
        </w:trPr>
        <w:tc>
          <w:tcPr>
            <w:tcW w:w="2547" w:type="dxa"/>
            <w:vAlign w:val="center"/>
          </w:tcPr>
          <w:p w14:paraId="614147EB" w14:textId="4E8B0A10" w:rsidR="00220578" w:rsidRDefault="00220578" w:rsidP="00D90BFF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t>Nights Away Passports</w:t>
            </w:r>
          </w:p>
        </w:tc>
        <w:tc>
          <w:tcPr>
            <w:tcW w:w="2268" w:type="dxa"/>
            <w:vAlign w:val="center"/>
          </w:tcPr>
          <w:p w14:paraId="7EF0FBD2" w14:textId="77777777" w:rsidR="00220578" w:rsidRDefault="00070701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Compliance.</w:t>
            </w:r>
          </w:p>
          <w:p w14:paraId="2070E3C8" w14:textId="30DC1DBE" w:rsidR="00070701" w:rsidRDefault="00070701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Safety of indirectly supervised young people.</w:t>
            </w:r>
          </w:p>
        </w:tc>
        <w:tc>
          <w:tcPr>
            <w:tcW w:w="2410" w:type="dxa"/>
            <w:vAlign w:val="center"/>
          </w:tcPr>
          <w:p w14:paraId="25DF283B" w14:textId="041E36B7" w:rsidR="00220578" w:rsidRDefault="00CA017D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Young People (Scouts or Explorers)</w:t>
            </w:r>
          </w:p>
        </w:tc>
        <w:tc>
          <w:tcPr>
            <w:tcW w:w="8163" w:type="dxa"/>
            <w:vAlign w:val="center"/>
          </w:tcPr>
          <w:p w14:paraId="654C6B25" w14:textId="0495E9DF" w:rsidR="00B34C85" w:rsidRPr="00B34C85" w:rsidRDefault="00B34C85" w:rsidP="00B34C85">
            <w:pPr>
              <w:pStyle w:val="ListParagraph"/>
              <w:numPr>
                <w:ilvl w:val="0"/>
                <w:numId w:val="7"/>
              </w:numPr>
              <w:rPr>
                <w:rFonts w:ascii="Nunito Sans" w:hAnsi="Nunito Sans" w:cs="Arial"/>
                <w:b/>
                <w:bCs/>
              </w:rPr>
            </w:pPr>
            <w:r w:rsidRPr="00B34C85">
              <w:rPr>
                <w:rFonts w:ascii="Nunito Sans" w:hAnsi="Nunito Sans" w:cs="Arial"/>
                <w:b/>
                <w:bCs/>
              </w:rPr>
              <w:t>A Scout or Explorer who wishes to lead a camping or residential activity must only do so after being issued with a Nights Away Event Passport. A Nights Away Event Passport is only valid for use with members of their own Troop</w:t>
            </w:r>
            <w:r>
              <w:rPr>
                <w:rFonts w:ascii="Nunito Sans" w:hAnsi="Nunito Sans" w:cs="Arial"/>
                <w:b/>
                <w:bCs/>
              </w:rPr>
              <w:t xml:space="preserve"> </w:t>
            </w:r>
            <w:r w:rsidRPr="00FB4E40">
              <w:rPr>
                <w:rFonts w:ascii="Nunito Sans" w:hAnsi="Nunito Sans" w:cs="Arial"/>
              </w:rPr>
              <w:t>– see POR for details.</w:t>
            </w:r>
            <w:r w:rsidRPr="002D2A74">
              <w:rPr>
                <w:rFonts w:ascii="Nunito Sans" w:hAnsi="Nunito Sans" w:cs="Arial"/>
                <w:b/>
                <w:bCs/>
              </w:rPr>
              <w:t xml:space="preserve"> </w:t>
            </w:r>
          </w:p>
          <w:p w14:paraId="0C5247D9" w14:textId="77777777" w:rsidR="00BC5FE1" w:rsidRDefault="00B34C85" w:rsidP="00B34C85">
            <w:pPr>
              <w:pStyle w:val="ListParagraph"/>
              <w:numPr>
                <w:ilvl w:val="0"/>
                <w:numId w:val="7"/>
              </w:numPr>
              <w:rPr>
                <w:rFonts w:ascii="Nunito Sans" w:hAnsi="Nunito Sans" w:cs="Arial"/>
                <w:b/>
                <w:bCs/>
              </w:rPr>
            </w:pPr>
            <w:r w:rsidRPr="00B34C85">
              <w:rPr>
                <w:rFonts w:ascii="Nunito Sans" w:hAnsi="Nunito Sans" w:cs="Arial"/>
                <w:b/>
                <w:bCs/>
              </w:rPr>
              <w:t xml:space="preserve">As part of the planning process parents must be informed if no leaders are going to be present. </w:t>
            </w:r>
          </w:p>
          <w:p w14:paraId="7D17183A" w14:textId="7F416F28" w:rsidR="00220578" w:rsidRPr="002D2A74" w:rsidRDefault="00B34C85" w:rsidP="00B34C85">
            <w:pPr>
              <w:pStyle w:val="ListParagraph"/>
              <w:numPr>
                <w:ilvl w:val="0"/>
                <w:numId w:val="7"/>
              </w:numPr>
              <w:rPr>
                <w:rFonts w:ascii="Nunito Sans" w:hAnsi="Nunito Sans" w:cs="Arial"/>
                <w:b/>
                <w:bCs/>
              </w:rPr>
            </w:pPr>
            <w:r w:rsidRPr="00B34C85">
              <w:rPr>
                <w:rFonts w:ascii="Nunito Sans" w:hAnsi="Nunito Sans" w:cs="Arial"/>
                <w:b/>
                <w:bCs/>
              </w:rPr>
              <w:t>Parents must be informed what supervision arrangements are in place for a residential activity where an Event Passport is being used and be satisfied with those arrangements before consenting to their child taking part.</w:t>
            </w:r>
          </w:p>
        </w:tc>
      </w:tr>
      <w:tr w:rsidR="004F6EB8" w:rsidRPr="00E42A93" w14:paraId="49690C17" w14:textId="77777777" w:rsidTr="007C5A35">
        <w:trPr>
          <w:trHeight w:val="3171"/>
        </w:trPr>
        <w:tc>
          <w:tcPr>
            <w:tcW w:w="2547" w:type="dxa"/>
            <w:vAlign w:val="center"/>
          </w:tcPr>
          <w:p w14:paraId="712691C0" w14:textId="514EB96A" w:rsidR="00375DD5" w:rsidRPr="00E42A93" w:rsidRDefault="008916D7" w:rsidP="00D90BFF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t>Terrain</w:t>
            </w:r>
          </w:p>
        </w:tc>
        <w:tc>
          <w:tcPr>
            <w:tcW w:w="2268" w:type="dxa"/>
            <w:vAlign w:val="center"/>
          </w:tcPr>
          <w:p w14:paraId="6FB254E8" w14:textId="4CF92D42" w:rsidR="00375DD5" w:rsidRPr="00E42A93" w:rsidRDefault="00271F8E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 xml:space="preserve">Tripping and </w:t>
            </w:r>
            <w:r w:rsidR="0027598A">
              <w:rPr>
                <w:rFonts w:ascii="Nunito Sans" w:hAnsi="Nunito Sans" w:cs="Arial"/>
              </w:rPr>
              <w:t>falling.</w:t>
            </w:r>
          </w:p>
        </w:tc>
        <w:tc>
          <w:tcPr>
            <w:tcW w:w="2410" w:type="dxa"/>
            <w:vAlign w:val="center"/>
          </w:tcPr>
          <w:p w14:paraId="27702BB7" w14:textId="2A19EC58" w:rsidR="00375DD5" w:rsidRPr="00E42A93" w:rsidRDefault="00271F8E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All</w:t>
            </w:r>
            <w:r w:rsidR="00D176AD">
              <w:rPr>
                <w:rFonts w:ascii="Nunito Sans" w:hAnsi="Nunito Sans" w:cs="Arial"/>
              </w:rPr>
              <w:t>.</w:t>
            </w:r>
          </w:p>
        </w:tc>
        <w:tc>
          <w:tcPr>
            <w:tcW w:w="8163" w:type="dxa"/>
            <w:vAlign w:val="center"/>
          </w:tcPr>
          <w:p w14:paraId="28BDF010" w14:textId="580A6777" w:rsidR="000870DE" w:rsidRPr="000870DE" w:rsidRDefault="000870DE" w:rsidP="000870DE">
            <w:pPr>
              <w:pStyle w:val="ListParagraph"/>
              <w:numPr>
                <w:ilvl w:val="0"/>
                <w:numId w:val="4"/>
              </w:numPr>
              <w:spacing w:after="160" w:line="259" w:lineRule="auto"/>
              <w:rPr>
                <w:rFonts w:ascii="Nunito Sans" w:hAnsi="Nunito Sans" w:cs="Arial"/>
              </w:rPr>
            </w:pPr>
            <w:r w:rsidRPr="000870DE">
              <w:rPr>
                <w:rFonts w:ascii="Nunito Sans" w:hAnsi="Nunito Sans" w:cs="Arial"/>
              </w:rPr>
              <w:t>Check and follow any site-specific rules or instructions, according to the site</w:t>
            </w:r>
            <w:r w:rsidR="00843026">
              <w:rPr>
                <w:rFonts w:ascii="Nunito Sans" w:hAnsi="Nunito Sans" w:cs="Arial"/>
              </w:rPr>
              <w:t>'</w:t>
            </w:r>
            <w:r w:rsidRPr="000870DE">
              <w:rPr>
                <w:rFonts w:ascii="Nunito Sans" w:hAnsi="Nunito Sans" w:cs="Arial"/>
              </w:rPr>
              <w:t>s own safety policy</w:t>
            </w:r>
            <w:r w:rsidR="00753F44">
              <w:rPr>
                <w:rFonts w:ascii="Nunito Sans" w:hAnsi="Nunito Sans" w:cs="Arial"/>
              </w:rPr>
              <w:t>.</w:t>
            </w:r>
          </w:p>
          <w:p w14:paraId="5591B3F2" w14:textId="77777777" w:rsidR="000870DE" w:rsidRDefault="006345D7" w:rsidP="000870DE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6345D7">
              <w:rPr>
                <w:rFonts w:ascii="Nunito Sans" w:hAnsi="Nunito Sans" w:cs="Arial"/>
              </w:rPr>
              <w:t>Leaders should check areas for hazards and debris, before highlighting them to young people or removing them.</w:t>
            </w:r>
          </w:p>
          <w:p w14:paraId="303BB8FF" w14:textId="77777777" w:rsidR="00CA0A18" w:rsidRPr="00CA0A18" w:rsidRDefault="00CA0A18" w:rsidP="00CA0A18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CA0A18">
              <w:rPr>
                <w:rFonts w:ascii="Nunito Sans" w:hAnsi="Nunito Sans" w:cs="Arial"/>
              </w:rPr>
              <w:t>Leaders should advise young people on the boundaries of the camp and activities.</w:t>
            </w:r>
          </w:p>
          <w:p w14:paraId="6BAF8FE9" w14:textId="7E34CAE0" w:rsidR="00CA0A18" w:rsidRDefault="00CA0A18" w:rsidP="00CA0A18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CA0A18">
              <w:rPr>
                <w:rFonts w:ascii="Nunito Sans" w:hAnsi="Nunito Sans" w:cs="Arial"/>
              </w:rPr>
              <w:t>Stay away from large bodies of water, such as rivers or lakes.</w:t>
            </w:r>
          </w:p>
          <w:p w14:paraId="183303BD" w14:textId="055DF804" w:rsidR="00753F44" w:rsidRDefault="00753F44" w:rsidP="000870DE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 xml:space="preserve">Where possible, tents and other structures should be placed on </w:t>
            </w:r>
            <w:r w:rsidR="0027598A">
              <w:rPr>
                <w:rFonts w:ascii="Nunito Sans" w:hAnsi="Nunito Sans" w:cs="Arial"/>
              </w:rPr>
              <w:t>level ground.</w:t>
            </w:r>
          </w:p>
          <w:p w14:paraId="1549C075" w14:textId="0F6CC206" w:rsidR="00753F44" w:rsidRPr="00753F44" w:rsidRDefault="00753F44" w:rsidP="00753F44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6345D7">
              <w:rPr>
                <w:rFonts w:ascii="Nunito Sans" w:hAnsi="Nunito Sans" w:cs="Arial"/>
              </w:rPr>
              <w:t>Torches should be used during activities in the dark to aid visibility.</w:t>
            </w:r>
          </w:p>
        </w:tc>
      </w:tr>
      <w:tr w:rsidR="004F6EB8" w:rsidRPr="00E42A93" w14:paraId="3A18A122" w14:textId="77777777" w:rsidTr="007C5A35">
        <w:trPr>
          <w:trHeight w:val="961"/>
        </w:trPr>
        <w:tc>
          <w:tcPr>
            <w:tcW w:w="2547" w:type="dxa"/>
            <w:vAlign w:val="center"/>
          </w:tcPr>
          <w:p w14:paraId="5E01A20D" w14:textId="30CC0720" w:rsidR="00375DD5" w:rsidRPr="00E42A93" w:rsidRDefault="00AD660E" w:rsidP="00D90BFF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lastRenderedPageBreak/>
              <w:t>Trees</w:t>
            </w:r>
          </w:p>
        </w:tc>
        <w:tc>
          <w:tcPr>
            <w:tcW w:w="2268" w:type="dxa"/>
            <w:vAlign w:val="center"/>
          </w:tcPr>
          <w:p w14:paraId="7FB2A270" w14:textId="1888F0BF" w:rsidR="00375DD5" w:rsidRPr="00E42A93" w:rsidRDefault="0027598A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Falling.</w:t>
            </w:r>
          </w:p>
        </w:tc>
        <w:tc>
          <w:tcPr>
            <w:tcW w:w="2410" w:type="dxa"/>
            <w:vAlign w:val="center"/>
          </w:tcPr>
          <w:p w14:paraId="030E9B1A" w14:textId="799561C4" w:rsidR="00375DD5" w:rsidRPr="00E42A93" w:rsidRDefault="0027598A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All.</w:t>
            </w:r>
          </w:p>
        </w:tc>
        <w:tc>
          <w:tcPr>
            <w:tcW w:w="8163" w:type="dxa"/>
            <w:vAlign w:val="center"/>
          </w:tcPr>
          <w:p w14:paraId="444A34C2" w14:textId="77777777" w:rsidR="0027598A" w:rsidRDefault="00E52DC9" w:rsidP="0027598A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E52DC9">
              <w:rPr>
                <w:rFonts w:ascii="Nunito Sans" w:hAnsi="Nunito Sans" w:cs="Arial"/>
              </w:rPr>
              <w:t xml:space="preserve">Young people should not climb trees </w:t>
            </w:r>
            <w:r w:rsidR="0027598A">
              <w:rPr>
                <w:rFonts w:ascii="Nunito Sans" w:hAnsi="Nunito Sans" w:cs="Arial"/>
              </w:rPr>
              <w:t>in the dark.</w:t>
            </w:r>
          </w:p>
          <w:p w14:paraId="6260E406" w14:textId="1E1CC5FA" w:rsidR="0027598A" w:rsidRPr="0027598A" w:rsidRDefault="0027598A" w:rsidP="0027598A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Where possible, avoid pitching tents or lighting fires below trees.</w:t>
            </w:r>
          </w:p>
        </w:tc>
      </w:tr>
      <w:tr w:rsidR="004F6EB8" w:rsidRPr="00E42A93" w14:paraId="0400AC8C" w14:textId="77777777" w:rsidTr="00493602">
        <w:tc>
          <w:tcPr>
            <w:tcW w:w="2547" w:type="dxa"/>
            <w:vAlign w:val="center"/>
          </w:tcPr>
          <w:p w14:paraId="5DEA75DC" w14:textId="463D9F0F" w:rsidR="00375DD5" w:rsidRPr="00E42A93" w:rsidRDefault="00C86688" w:rsidP="00D90BFF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t xml:space="preserve">Camping </w:t>
            </w:r>
            <w:r w:rsidR="00AD660E">
              <w:rPr>
                <w:rFonts w:ascii="Nunito Sans" w:hAnsi="Nunito Sans" w:cs="Arial"/>
                <w:b/>
                <w:bCs/>
              </w:rPr>
              <w:t>Equipment</w:t>
            </w:r>
          </w:p>
        </w:tc>
        <w:tc>
          <w:tcPr>
            <w:tcW w:w="2268" w:type="dxa"/>
            <w:vAlign w:val="center"/>
          </w:tcPr>
          <w:p w14:paraId="06B850F7" w14:textId="274BE688" w:rsidR="00375DD5" w:rsidRPr="00E42A93" w:rsidRDefault="00C86688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Injuries.</w:t>
            </w:r>
          </w:p>
        </w:tc>
        <w:tc>
          <w:tcPr>
            <w:tcW w:w="2410" w:type="dxa"/>
            <w:vAlign w:val="center"/>
          </w:tcPr>
          <w:p w14:paraId="6806D79D" w14:textId="7F233E25" w:rsidR="00375DD5" w:rsidRPr="00E42A93" w:rsidRDefault="00C86688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All</w:t>
            </w:r>
            <w:r w:rsidR="0095730E">
              <w:rPr>
                <w:rFonts w:ascii="Nunito Sans" w:hAnsi="Nunito Sans" w:cs="Arial"/>
              </w:rPr>
              <w:t>.</w:t>
            </w:r>
          </w:p>
        </w:tc>
        <w:tc>
          <w:tcPr>
            <w:tcW w:w="8163" w:type="dxa"/>
            <w:vAlign w:val="center"/>
          </w:tcPr>
          <w:p w14:paraId="002D5EAF" w14:textId="4B898624" w:rsidR="00C86688" w:rsidRDefault="00C86688" w:rsidP="00FA3745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FA3745">
              <w:rPr>
                <w:rFonts w:ascii="Nunito Sans" w:hAnsi="Nunito Sans" w:cs="Arial"/>
              </w:rPr>
              <w:t>Young people should be show</w:t>
            </w:r>
            <w:r w:rsidR="00BC21D7">
              <w:rPr>
                <w:rFonts w:ascii="Nunito Sans" w:hAnsi="Nunito Sans" w:cs="Arial"/>
              </w:rPr>
              <w:t>n</w:t>
            </w:r>
            <w:r w:rsidRPr="00FA3745">
              <w:rPr>
                <w:rFonts w:ascii="Nunito Sans" w:hAnsi="Nunito Sans" w:cs="Arial"/>
              </w:rPr>
              <w:t xml:space="preserve"> how to use </w:t>
            </w:r>
            <w:r>
              <w:rPr>
                <w:rFonts w:ascii="Nunito Sans" w:hAnsi="Nunito Sans" w:cs="Arial"/>
              </w:rPr>
              <w:t>and carry</w:t>
            </w:r>
            <w:r w:rsidRPr="00FA3745">
              <w:rPr>
                <w:rFonts w:ascii="Nunito Sans" w:hAnsi="Nunito Sans" w:cs="Arial"/>
              </w:rPr>
              <w:t xml:space="preserve"> equipment correctly by an adult leader.</w:t>
            </w:r>
          </w:p>
          <w:p w14:paraId="698A919A" w14:textId="27D124A7" w:rsidR="00375DD5" w:rsidRPr="00C86688" w:rsidRDefault="00FA3745" w:rsidP="00C86688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FA3745">
              <w:rPr>
                <w:rFonts w:ascii="Nunito Sans" w:hAnsi="Nunito Sans" w:cs="Arial"/>
              </w:rPr>
              <w:t>Equipment should be tidily stored in a central location</w:t>
            </w:r>
            <w:r w:rsidR="00DC1AD9">
              <w:rPr>
                <w:rFonts w:ascii="Nunito Sans" w:hAnsi="Nunito Sans" w:cs="Arial"/>
              </w:rPr>
              <w:t xml:space="preserve">, where </w:t>
            </w:r>
            <w:r w:rsidR="00BC21D7">
              <w:rPr>
                <w:rFonts w:ascii="Nunito Sans" w:hAnsi="Nunito Sans" w:cs="Arial"/>
              </w:rPr>
              <w:t>it</w:t>
            </w:r>
            <w:r w:rsidR="00DC1AD9">
              <w:rPr>
                <w:rFonts w:ascii="Nunito Sans" w:hAnsi="Nunito Sans" w:cs="Arial"/>
              </w:rPr>
              <w:t xml:space="preserve"> cannot fall</w:t>
            </w:r>
            <w:r w:rsidR="00BC21D7">
              <w:rPr>
                <w:rFonts w:ascii="Nunito Sans" w:hAnsi="Nunito Sans" w:cs="Arial"/>
              </w:rPr>
              <w:t>,</w:t>
            </w:r>
            <w:r w:rsidR="00DC1AD9">
              <w:rPr>
                <w:rFonts w:ascii="Nunito Sans" w:hAnsi="Nunito Sans" w:cs="Arial"/>
              </w:rPr>
              <w:t xml:space="preserve"> </w:t>
            </w:r>
            <w:r w:rsidRPr="00FA3745">
              <w:rPr>
                <w:rFonts w:ascii="Nunito Sans" w:hAnsi="Nunito Sans" w:cs="Arial"/>
              </w:rPr>
              <w:t>unless otherwise needed for an activity.</w:t>
            </w:r>
          </w:p>
        </w:tc>
      </w:tr>
      <w:tr w:rsidR="00C32F53" w:rsidRPr="00E42A93" w14:paraId="2D75B800" w14:textId="77777777" w:rsidTr="00493602">
        <w:tc>
          <w:tcPr>
            <w:tcW w:w="2547" w:type="dxa"/>
            <w:vAlign w:val="center"/>
          </w:tcPr>
          <w:p w14:paraId="083EE43F" w14:textId="1AABD384" w:rsidR="00C32F53" w:rsidRDefault="00C32F53" w:rsidP="00C32F53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t>Manual Handling</w:t>
            </w:r>
          </w:p>
        </w:tc>
        <w:tc>
          <w:tcPr>
            <w:tcW w:w="2268" w:type="dxa"/>
            <w:vAlign w:val="center"/>
          </w:tcPr>
          <w:p w14:paraId="4CDE3443" w14:textId="77777777" w:rsidR="00C32F53" w:rsidRDefault="00C32F53" w:rsidP="00C32F53">
            <w:pPr>
              <w:rPr>
                <w:rFonts w:ascii="Nunito Sans" w:hAnsi="Nunito Sans" w:cs="Arial"/>
              </w:rPr>
            </w:pPr>
            <w:r w:rsidRPr="0091535D">
              <w:rPr>
                <w:rFonts w:ascii="Nunito Sans" w:hAnsi="Nunito Sans" w:cs="Arial"/>
              </w:rPr>
              <w:t>Strains or Sprains</w:t>
            </w:r>
          </w:p>
          <w:p w14:paraId="0387C8DB" w14:textId="77777777" w:rsidR="00C32F53" w:rsidRDefault="00C32F53" w:rsidP="00C32F53">
            <w:pPr>
              <w:rPr>
                <w:rFonts w:ascii="Nunito Sans" w:hAnsi="Nunito Sans" w:cs="Arial"/>
              </w:rPr>
            </w:pPr>
          </w:p>
          <w:p w14:paraId="6FC6F07E" w14:textId="0B313D39" w:rsidR="00C32F53" w:rsidRDefault="00C32F53" w:rsidP="00C32F53">
            <w:pPr>
              <w:rPr>
                <w:rFonts w:ascii="Nunito Sans" w:hAnsi="Nunito Sans" w:cs="Arial"/>
              </w:rPr>
            </w:pPr>
            <w:r w:rsidRPr="0091535D">
              <w:rPr>
                <w:rFonts w:ascii="Nunito Sans" w:hAnsi="Nunito Sans" w:cs="Arial"/>
              </w:rPr>
              <w:t>Dropped loads</w:t>
            </w:r>
          </w:p>
        </w:tc>
        <w:tc>
          <w:tcPr>
            <w:tcW w:w="2410" w:type="dxa"/>
            <w:vAlign w:val="center"/>
          </w:tcPr>
          <w:p w14:paraId="3E050709" w14:textId="7B066801" w:rsidR="00C32F53" w:rsidRDefault="00C32F53" w:rsidP="00C32F53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Workers.</w:t>
            </w:r>
          </w:p>
        </w:tc>
        <w:tc>
          <w:tcPr>
            <w:tcW w:w="8163" w:type="dxa"/>
            <w:vAlign w:val="center"/>
          </w:tcPr>
          <w:p w14:paraId="3FD0E653" w14:textId="77777777" w:rsidR="00C32F53" w:rsidRPr="005B7CC7" w:rsidRDefault="00C32F53" w:rsidP="00C32F53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5B7CC7">
              <w:rPr>
                <w:rFonts w:ascii="Nunito Sans" w:hAnsi="Nunito Sans" w:cs="Arial"/>
              </w:rPr>
              <w:t>Ensure the use of good lifting techniques, lifting from the knees, not from the waist. Keep back straight.</w:t>
            </w:r>
          </w:p>
          <w:p w14:paraId="4C20D0A6" w14:textId="77777777" w:rsidR="00C32F53" w:rsidRPr="005B7CC7" w:rsidRDefault="00C32F53" w:rsidP="00C32F53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5B7CC7">
              <w:rPr>
                <w:rFonts w:ascii="Nunito Sans" w:hAnsi="Nunito Sans" w:cs="Arial"/>
              </w:rPr>
              <w:t>Advise not to attempt to carry more than capable of.</w:t>
            </w:r>
          </w:p>
          <w:p w14:paraId="40A22005" w14:textId="77777777" w:rsidR="00C32F53" w:rsidRDefault="00C32F53" w:rsidP="00C32F53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91535D">
              <w:rPr>
                <w:rFonts w:ascii="Nunito Sans" w:hAnsi="Nunito Sans" w:cs="Arial"/>
              </w:rPr>
              <w:t>Ask for additional support to lift the object</w:t>
            </w:r>
            <w:r>
              <w:rPr>
                <w:rFonts w:ascii="Nunito Sans" w:hAnsi="Nunito Sans" w:cs="Arial"/>
              </w:rPr>
              <w:t>, if possible.</w:t>
            </w:r>
          </w:p>
          <w:p w14:paraId="26B32FB1" w14:textId="77777777" w:rsidR="00C32F53" w:rsidRPr="002B6E16" w:rsidRDefault="00C32F53" w:rsidP="00C32F53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2B6E16">
              <w:rPr>
                <w:rFonts w:ascii="Nunito Sans" w:hAnsi="Nunito Sans" w:cs="Arial"/>
              </w:rPr>
              <w:t xml:space="preserve">Where possible, break loads down to make them lighter and easier to move. </w:t>
            </w:r>
          </w:p>
          <w:p w14:paraId="433964E7" w14:textId="77777777" w:rsidR="00C32F53" w:rsidRPr="002B6E16" w:rsidRDefault="00C32F53" w:rsidP="00C32F53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2B6E16">
              <w:rPr>
                <w:rFonts w:ascii="Nunito Sans" w:hAnsi="Nunito Sans" w:cs="Arial"/>
              </w:rPr>
              <w:t xml:space="preserve">Make sure loads are packed into boxes or bags to be more secure. </w:t>
            </w:r>
          </w:p>
          <w:p w14:paraId="61EBC872" w14:textId="0BE0D653" w:rsidR="00C32F53" w:rsidRPr="00FA3745" w:rsidRDefault="00C32F53" w:rsidP="00C32F53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2B6E16">
              <w:rPr>
                <w:rFonts w:ascii="Nunito Sans" w:hAnsi="Nunito Sans" w:cs="Arial"/>
              </w:rPr>
              <w:t>Use wheels, e.g., a trolley or wheelbarrow, where possible, or get more people to help.</w:t>
            </w:r>
          </w:p>
        </w:tc>
      </w:tr>
      <w:tr w:rsidR="004F6EB8" w:rsidRPr="00E42A93" w14:paraId="037A99FE" w14:textId="77777777" w:rsidTr="00493602">
        <w:tc>
          <w:tcPr>
            <w:tcW w:w="2547" w:type="dxa"/>
            <w:vAlign w:val="center"/>
          </w:tcPr>
          <w:p w14:paraId="2C60DD68" w14:textId="74C96D2F" w:rsidR="001E4C69" w:rsidRDefault="001E4C69" w:rsidP="00D90BFF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t>Tents</w:t>
            </w:r>
          </w:p>
        </w:tc>
        <w:tc>
          <w:tcPr>
            <w:tcW w:w="2268" w:type="dxa"/>
            <w:vAlign w:val="center"/>
          </w:tcPr>
          <w:p w14:paraId="575A84FB" w14:textId="77777777" w:rsidR="001E4C69" w:rsidRDefault="0095730E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Getting wet.</w:t>
            </w:r>
          </w:p>
          <w:p w14:paraId="0E2F24D5" w14:textId="77777777" w:rsidR="0095730E" w:rsidRDefault="0095730E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Injuries.</w:t>
            </w:r>
          </w:p>
          <w:p w14:paraId="1B1AA524" w14:textId="6E408EE5" w:rsidR="0095730E" w:rsidRPr="00E42A93" w:rsidRDefault="0095730E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 xml:space="preserve">Fires. </w:t>
            </w:r>
          </w:p>
        </w:tc>
        <w:tc>
          <w:tcPr>
            <w:tcW w:w="2410" w:type="dxa"/>
            <w:vAlign w:val="center"/>
          </w:tcPr>
          <w:p w14:paraId="683E1F0E" w14:textId="4DACF441" w:rsidR="001E4C69" w:rsidRPr="00E42A93" w:rsidRDefault="0095730E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All</w:t>
            </w:r>
          </w:p>
        </w:tc>
        <w:tc>
          <w:tcPr>
            <w:tcW w:w="8163" w:type="dxa"/>
            <w:vAlign w:val="center"/>
          </w:tcPr>
          <w:p w14:paraId="2558EF69" w14:textId="60E88FA3" w:rsidR="004B275C" w:rsidRDefault="004B275C" w:rsidP="004B275C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 xml:space="preserve">Leaders should check tents after pitching to ensure they are structurally sound and that inner and outer tents are not touching to maintain waterproofing. </w:t>
            </w:r>
          </w:p>
          <w:p w14:paraId="4CD5C32A" w14:textId="1D77EB25" w:rsidR="0095730E" w:rsidRDefault="000800EE" w:rsidP="004B275C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0800EE">
              <w:rPr>
                <w:rFonts w:ascii="Nunito Sans" w:hAnsi="Nunito Sans" w:cs="Arial"/>
              </w:rPr>
              <w:t>Ensure tents are properly zipped upon exit and are full</w:t>
            </w:r>
            <w:r w:rsidR="00BC21D7">
              <w:rPr>
                <w:rFonts w:ascii="Nunito Sans" w:hAnsi="Nunito Sans" w:cs="Arial"/>
              </w:rPr>
              <w:t>y</w:t>
            </w:r>
            <w:r w:rsidRPr="000800EE">
              <w:rPr>
                <w:rFonts w:ascii="Nunito Sans" w:hAnsi="Nunito Sans" w:cs="Arial"/>
              </w:rPr>
              <w:t xml:space="preserve"> unzipped before entry, to ensure they remain waterproof and prevent trip hazards.</w:t>
            </w:r>
          </w:p>
          <w:p w14:paraId="6F9D120F" w14:textId="0DCBE1DF" w:rsidR="002F5C49" w:rsidRPr="004B275C" w:rsidRDefault="002F5C49" w:rsidP="004B275C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Tents should be pitched with sufficient distance between them in case of fire to prevent spread.</w:t>
            </w:r>
          </w:p>
          <w:p w14:paraId="7ABD0061" w14:textId="4AE04BEA" w:rsidR="000800EE" w:rsidRPr="000800EE" w:rsidRDefault="000800EE" w:rsidP="000800EE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0800EE">
              <w:rPr>
                <w:rFonts w:ascii="Nunito Sans" w:hAnsi="Nunito Sans" w:cs="Arial"/>
              </w:rPr>
              <w:t>No running in between tents</w:t>
            </w:r>
            <w:r w:rsidR="002F5C49">
              <w:rPr>
                <w:rFonts w:ascii="Nunito Sans" w:hAnsi="Nunito Sans" w:cs="Arial"/>
              </w:rPr>
              <w:t xml:space="preserve"> and</w:t>
            </w:r>
            <w:r w:rsidRPr="000800EE">
              <w:rPr>
                <w:rFonts w:ascii="Nunito Sans" w:hAnsi="Nunito Sans" w:cs="Arial"/>
              </w:rPr>
              <w:t xml:space="preserve"> over guy lines</w:t>
            </w:r>
            <w:r w:rsidR="002F5C49">
              <w:rPr>
                <w:rFonts w:ascii="Nunito Sans" w:hAnsi="Nunito Sans" w:cs="Arial"/>
              </w:rPr>
              <w:t>.</w:t>
            </w:r>
          </w:p>
          <w:p w14:paraId="323A5924" w14:textId="3FC479EE" w:rsidR="001E4C69" w:rsidRPr="00E42A93" w:rsidRDefault="000800EE" w:rsidP="000800EE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0800EE">
              <w:rPr>
                <w:rFonts w:ascii="Nunito Sans" w:hAnsi="Nunito Sans" w:cs="Arial"/>
              </w:rPr>
              <w:t>Guy lines should be a suitable length and should not obstruct major walkways.</w:t>
            </w:r>
          </w:p>
        </w:tc>
      </w:tr>
      <w:tr w:rsidR="004F6EB8" w:rsidRPr="00E42A93" w14:paraId="40934CDF" w14:textId="77777777" w:rsidTr="00493602">
        <w:tc>
          <w:tcPr>
            <w:tcW w:w="2547" w:type="dxa"/>
            <w:vAlign w:val="center"/>
          </w:tcPr>
          <w:p w14:paraId="52ACA95A" w14:textId="6908491B" w:rsidR="00711500" w:rsidRDefault="00711500" w:rsidP="00D90BFF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t>Fuels</w:t>
            </w:r>
          </w:p>
        </w:tc>
        <w:tc>
          <w:tcPr>
            <w:tcW w:w="2268" w:type="dxa"/>
            <w:vAlign w:val="center"/>
          </w:tcPr>
          <w:p w14:paraId="624E94D4" w14:textId="77777777" w:rsidR="00711500" w:rsidRDefault="00703B58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Fire.</w:t>
            </w:r>
          </w:p>
          <w:p w14:paraId="44E9BB62" w14:textId="100D5F79" w:rsidR="00703B58" w:rsidRPr="00E42A93" w:rsidRDefault="00703B58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Explosions.</w:t>
            </w:r>
          </w:p>
        </w:tc>
        <w:tc>
          <w:tcPr>
            <w:tcW w:w="2410" w:type="dxa"/>
            <w:vAlign w:val="center"/>
          </w:tcPr>
          <w:p w14:paraId="55C688B3" w14:textId="44E6D30A" w:rsidR="00711500" w:rsidRPr="00E42A93" w:rsidRDefault="00703B58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All.</w:t>
            </w:r>
          </w:p>
        </w:tc>
        <w:tc>
          <w:tcPr>
            <w:tcW w:w="8163" w:type="dxa"/>
            <w:vAlign w:val="center"/>
          </w:tcPr>
          <w:p w14:paraId="187C932A" w14:textId="2723CC9D" w:rsidR="00D7151F" w:rsidRDefault="00D7151F" w:rsidP="00F85901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 xml:space="preserve">All fuels, including gas cylinders, </w:t>
            </w:r>
            <w:r w:rsidR="00966347">
              <w:rPr>
                <w:rFonts w:ascii="Nunito Sans" w:hAnsi="Nunito Sans" w:cs="Arial"/>
              </w:rPr>
              <w:t>appliances,</w:t>
            </w:r>
            <w:r>
              <w:rPr>
                <w:rFonts w:ascii="Nunito Sans" w:hAnsi="Nunito Sans" w:cs="Arial"/>
              </w:rPr>
              <w:t xml:space="preserve"> and fittings, </w:t>
            </w:r>
            <w:r w:rsidR="00966347">
              <w:rPr>
                <w:rFonts w:ascii="Nunito Sans" w:hAnsi="Nunito Sans" w:cs="Arial"/>
              </w:rPr>
              <w:t>e.g.,</w:t>
            </w:r>
            <w:r>
              <w:rPr>
                <w:rFonts w:ascii="Nunito Sans" w:hAnsi="Nunito Sans" w:cs="Arial"/>
              </w:rPr>
              <w:t xml:space="preserve"> stoves</w:t>
            </w:r>
            <w:r w:rsidR="00DF655E">
              <w:rPr>
                <w:rFonts w:ascii="Nunito Sans" w:hAnsi="Nunito Sans" w:cs="Arial"/>
              </w:rPr>
              <w:t xml:space="preserve">, </w:t>
            </w:r>
            <w:r w:rsidR="00966347">
              <w:rPr>
                <w:rFonts w:ascii="Nunito Sans" w:hAnsi="Nunito Sans" w:cs="Arial"/>
              </w:rPr>
              <w:t xml:space="preserve">pipes </w:t>
            </w:r>
            <w:r w:rsidR="00DF655E">
              <w:rPr>
                <w:rFonts w:ascii="Nunito Sans" w:hAnsi="Nunito Sans" w:cs="Arial"/>
              </w:rPr>
              <w:t xml:space="preserve">and regulators </w:t>
            </w:r>
            <w:r w:rsidR="00966347">
              <w:rPr>
                <w:rFonts w:ascii="Nunito Sans" w:hAnsi="Nunito Sans" w:cs="Arial"/>
              </w:rPr>
              <w:t>should be checked before use</w:t>
            </w:r>
            <w:r w:rsidR="00146B16">
              <w:rPr>
                <w:rFonts w:ascii="Nunito Sans" w:hAnsi="Nunito Sans" w:cs="Arial"/>
              </w:rPr>
              <w:t xml:space="preserve"> for signs of corrosion or w</w:t>
            </w:r>
            <w:r w:rsidR="00BC21D7">
              <w:rPr>
                <w:rFonts w:ascii="Nunito Sans" w:hAnsi="Nunito Sans" w:cs="Arial"/>
              </w:rPr>
              <w:t>ear</w:t>
            </w:r>
            <w:r w:rsidR="00146B16">
              <w:rPr>
                <w:rFonts w:ascii="Nunito Sans" w:hAnsi="Nunito Sans" w:cs="Arial"/>
              </w:rPr>
              <w:t>.</w:t>
            </w:r>
          </w:p>
          <w:p w14:paraId="39412F94" w14:textId="70195FC9" w:rsidR="00F85901" w:rsidRDefault="00F85901" w:rsidP="00F85901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F85901">
              <w:rPr>
                <w:rFonts w:ascii="Nunito Sans" w:hAnsi="Nunito Sans" w:cs="Arial"/>
              </w:rPr>
              <w:lastRenderedPageBreak/>
              <w:t>Flammables and ignition sources should be kept away from sleeping areas.</w:t>
            </w:r>
          </w:p>
          <w:p w14:paraId="33BBE972" w14:textId="15661E0E" w:rsidR="00B11495" w:rsidRPr="00F85901" w:rsidRDefault="00B11495" w:rsidP="00F85901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 xml:space="preserve">Fuels should only be used in </w:t>
            </w:r>
            <w:r w:rsidR="00BC21D7">
              <w:rPr>
                <w:rFonts w:ascii="Nunito Sans" w:hAnsi="Nunito Sans" w:cs="Arial"/>
              </w:rPr>
              <w:t xml:space="preserve">a </w:t>
            </w:r>
            <w:r>
              <w:rPr>
                <w:rFonts w:ascii="Nunito Sans" w:hAnsi="Nunito Sans" w:cs="Arial"/>
              </w:rPr>
              <w:t>well</w:t>
            </w:r>
            <w:r w:rsidR="00BC21D7">
              <w:rPr>
                <w:rFonts w:ascii="Nunito Sans" w:hAnsi="Nunito Sans" w:cs="Arial"/>
              </w:rPr>
              <w:t>-</w:t>
            </w:r>
            <w:r>
              <w:rPr>
                <w:rFonts w:ascii="Nunito Sans" w:hAnsi="Nunito Sans" w:cs="Arial"/>
              </w:rPr>
              <w:t xml:space="preserve">ventilated area. </w:t>
            </w:r>
          </w:p>
          <w:p w14:paraId="14CB1D01" w14:textId="77777777" w:rsidR="00F85901" w:rsidRPr="00F85901" w:rsidRDefault="00F85901" w:rsidP="00F85901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F85901">
              <w:rPr>
                <w:rFonts w:ascii="Nunito Sans" w:hAnsi="Nunito Sans" w:cs="Arial"/>
              </w:rPr>
              <w:t>Gas containers will be disconnected and sealed when not in use, especially at night.</w:t>
            </w:r>
          </w:p>
          <w:p w14:paraId="0638DF1F" w14:textId="77777777" w:rsidR="00F85901" w:rsidRDefault="00F85901" w:rsidP="00F85901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F85901">
              <w:rPr>
                <w:rFonts w:ascii="Nunito Sans" w:hAnsi="Nunito Sans" w:cs="Arial"/>
              </w:rPr>
              <w:t>Fuels should be stored outside of direct sunlight.</w:t>
            </w:r>
          </w:p>
          <w:p w14:paraId="5B616C9A" w14:textId="4C93E7D1" w:rsidR="00B11495" w:rsidRPr="00B11495" w:rsidRDefault="00B11495" w:rsidP="00B11495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F85901">
              <w:rPr>
                <w:rFonts w:ascii="Nunito Sans" w:hAnsi="Nunito Sans" w:cs="Arial"/>
              </w:rPr>
              <w:t>Young people will be shown the correct use of flammables and ignition sources and should be supervised by a leader when using them.</w:t>
            </w:r>
          </w:p>
          <w:p w14:paraId="3C771CA9" w14:textId="5FBD8B7E" w:rsidR="00711500" w:rsidRPr="00E42A93" w:rsidRDefault="00F85901" w:rsidP="00F85901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F85901">
              <w:rPr>
                <w:rFonts w:ascii="Nunito Sans" w:hAnsi="Nunito Sans" w:cs="Arial"/>
              </w:rPr>
              <w:t xml:space="preserve">Young people should be advised not to bring their own flammables or ignition sources </w:t>
            </w:r>
            <w:r w:rsidR="00CC028A">
              <w:rPr>
                <w:rFonts w:ascii="Nunito Sans" w:hAnsi="Nunito Sans" w:cs="Arial"/>
              </w:rPr>
              <w:t xml:space="preserve">(other than flint and steel) </w:t>
            </w:r>
            <w:r w:rsidRPr="00F85901">
              <w:rPr>
                <w:rFonts w:ascii="Nunito Sans" w:hAnsi="Nunito Sans" w:cs="Arial"/>
              </w:rPr>
              <w:t>and only use those provided under appropriate supervision.</w:t>
            </w:r>
          </w:p>
        </w:tc>
      </w:tr>
      <w:tr w:rsidR="004F6EB8" w:rsidRPr="00E42A93" w14:paraId="4C8F3398" w14:textId="77777777" w:rsidTr="00493602">
        <w:tc>
          <w:tcPr>
            <w:tcW w:w="2547" w:type="dxa"/>
            <w:vAlign w:val="center"/>
          </w:tcPr>
          <w:p w14:paraId="10A0B96E" w14:textId="782DDA88" w:rsidR="0028137E" w:rsidRDefault="0028137E" w:rsidP="00D90BFF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lastRenderedPageBreak/>
              <w:t>Carbon Monoxide</w:t>
            </w:r>
          </w:p>
        </w:tc>
        <w:tc>
          <w:tcPr>
            <w:tcW w:w="2268" w:type="dxa"/>
            <w:vAlign w:val="center"/>
          </w:tcPr>
          <w:p w14:paraId="00F66CAF" w14:textId="233C363D" w:rsidR="0028137E" w:rsidRDefault="0028137E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Poisoning.</w:t>
            </w:r>
          </w:p>
        </w:tc>
        <w:tc>
          <w:tcPr>
            <w:tcW w:w="2410" w:type="dxa"/>
            <w:vAlign w:val="center"/>
          </w:tcPr>
          <w:p w14:paraId="08B42023" w14:textId="660EC451" w:rsidR="0028137E" w:rsidRDefault="0028137E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All.</w:t>
            </w:r>
          </w:p>
        </w:tc>
        <w:tc>
          <w:tcPr>
            <w:tcW w:w="8163" w:type="dxa"/>
            <w:vAlign w:val="center"/>
          </w:tcPr>
          <w:p w14:paraId="17F4FB84" w14:textId="381D19B9" w:rsidR="008A2A55" w:rsidRPr="00D66A2D" w:rsidRDefault="00D66A2D" w:rsidP="00D66A2D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U</w:t>
            </w:r>
            <w:r w:rsidR="008A2A55" w:rsidRPr="008A2A55">
              <w:rPr>
                <w:rFonts w:ascii="Nunito Sans" w:hAnsi="Nunito Sans" w:cs="Arial"/>
              </w:rPr>
              <w:t>se appliances in a properly ventilated area. If you need a sheltered cooking area, consider a gazebo or a tent porch with sufficient air circulation and ventilation.</w:t>
            </w:r>
          </w:p>
          <w:p w14:paraId="2C61AC9A" w14:textId="62E1A931" w:rsidR="008A2A55" w:rsidRPr="008A2A55" w:rsidRDefault="00D66A2D" w:rsidP="008A2A55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R</w:t>
            </w:r>
            <w:r w:rsidR="008A2A55" w:rsidRPr="008A2A55">
              <w:rPr>
                <w:rFonts w:ascii="Nunito Sans" w:hAnsi="Nunito Sans" w:cs="Arial"/>
              </w:rPr>
              <w:t>egularly check and clean your equipment and arrange for proper maintenance.</w:t>
            </w:r>
          </w:p>
          <w:p w14:paraId="014198CA" w14:textId="2BDF2AF8" w:rsidR="0028137E" w:rsidRDefault="00CA5839" w:rsidP="008A2A55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 xml:space="preserve">Never </w:t>
            </w:r>
            <w:r w:rsidR="008A2A55" w:rsidRPr="008A2A55">
              <w:rPr>
                <w:rFonts w:ascii="Nunito Sans" w:hAnsi="Nunito Sans" w:cs="Arial"/>
              </w:rPr>
              <w:t>use gas stoves/fuel burners</w:t>
            </w:r>
            <w:r>
              <w:rPr>
                <w:rFonts w:ascii="Nunito Sans" w:hAnsi="Nunito Sans" w:cs="Arial"/>
              </w:rPr>
              <w:t xml:space="preserve"> etc.</w:t>
            </w:r>
            <w:r w:rsidR="008A2A55" w:rsidRPr="008A2A55">
              <w:rPr>
                <w:rFonts w:ascii="Nunito Sans" w:hAnsi="Nunito Sans" w:cs="Arial"/>
              </w:rPr>
              <w:t xml:space="preserve"> to heat tent</w:t>
            </w:r>
            <w:r>
              <w:rPr>
                <w:rFonts w:ascii="Nunito Sans" w:hAnsi="Nunito Sans" w:cs="Arial"/>
              </w:rPr>
              <w:t>s</w:t>
            </w:r>
            <w:r w:rsidR="008A2A55" w:rsidRPr="008A2A55">
              <w:rPr>
                <w:rFonts w:ascii="Nunito Sans" w:hAnsi="Nunito Sans" w:cs="Arial"/>
              </w:rPr>
              <w:t>.</w:t>
            </w:r>
          </w:p>
        </w:tc>
      </w:tr>
      <w:tr w:rsidR="004F6EB8" w:rsidRPr="00E42A93" w14:paraId="47E3ADDC" w14:textId="77777777" w:rsidTr="00493602">
        <w:tc>
          <w:tcPr>
            <w:tcW w:w="2547" w:type="dxa"/>
            <w:vAlign w:val="center"/>
          </w:tcPr>
          <w:p w14:paraId="28E8240B" w14:textId="1198C9F6" w:rsidR="00375DD5" w:rsidRPr="00E42A93" w:rsidRDefault="00AD660E" w:rsidP="00D90BFF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t>Personal Safety</w:t>
            </w:r>
          </w:p>
        </w:tc>
        <w:tc>
          <w:tcPr>
            <w:tcW w:w="2268" w:type="dxa"/>
            <w:vAlign w:val="center"/>
          </w:tcPr>
          <w:p w14:paraId="78F5C81A" w14:textId="77777777" w:rsidR="00375DD5" w:rsidRDefault="00DE3237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Injury/unwell.</w:t>
            </w:r>
          </w:p>
          <w:p w14:paraId="198F781E" w14:textId="77777777" w:rsidR="00DE3237" w:rsidRDefault="00DE3237" w:rsidP="00D90BFF">
            <w:pPr>
              <w:rPr>
                <w:rFonts w:ascii="Nunito Sans" w:hAnsi="Nunito Sans" w:cs="Arial"/>
              </w:rPr>
            </w:pPr>
          </w:p>
          <w:p w14:paraId="6CBB81C6" w14:textId="042CA081" w:rsidR="00DE3237" w:rsidRPr="00E42A93" w:rsidRDefault="00DE3237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Getting lost.</w:t>
            </w:r>
          </w:p>
        </w:tc>
        <w:tc>
          <w:tcPr>
            <w:tcW w:w="2410" w:type="dxa"/>
            <w:vAlign w:val="center"/>
          </w:tcPr>
          <w:p w14:paraId="706E8994" w14:textId="4BC79EA8" w:rsidR="00375DD5" w:rsidRPr="00E42A93" w:rsidRDefault="00DE3237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Young People.</w:t>
            </w:r>
          </w:p>
        </w:tc>
        <w:tc>
          <w:tcPr>
            <w:tcW w:w="8163" w:type="dxa"/>
            <w:vAlign w:val="center"/>
          </w:tcPr>
          <w:p w14:paraId="118DB6F7" w14:textId="4338186A" w:rsidR="00375DD5" w:rsidRDefault="0003209F" w:rsidP="00542726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A</w:t>
            </w:r>
            <w:r w:rsidR="00F301A7" w:rsidRPr="00F301A7">
              <w:rPr>
                <w:rFonts w:ascii="Nunito Sans" w:hAnsi="Nunito Sans" w:cs="Arial"/>
              </w:rPr>
              <w:t xml:space="preserve"> duty night leader </w:t>
            </w:r>
            <w:r w:rsidR="00DD4803">
              <w:rPr>
                <w:rFonts w:ascii="Nunito Sans" w:hAnsi="Nunito Sans" w:cs="Arial"/>
              </w:rPr>
              <w:t>can</w:t>
            </w:r>
            <w:r w:rsidR="00F301A7" w:rsidRPr="00F301A7">
              <w:rPr>
                <w:rFonts w:ascii="Nunito Sans" w:hAnsi="Nunito Sans" w:cs="Arial"/>
              </w:rPr>
              <w:t xml:space="preserve"> be woken in the case of an emergency or feeling unwell</w:t>
            </w:r>
            <w:r w:rsidR="00DD4803">
              <w:rPr>
                <w:rFonts w:ascii="Nunito Sans" w:hAnsi="Nunito Sans" w:cs="Arial"/>
              </w:rPr>
              <w:t xml:space="preserve"> in the night</w:t>
            </w:r>
            <w:r w:rsidR="004F7AFB">
              <w:rPr>
                <w:rFonts w:ascii="Nunito Sans" w:hAnsi="Nunito Sans" w:cs="Arial"/>
              </w:rPr>
              <w:t>,</w:t>
            </w:r>
            <w:r w:rsidR="00DD4803">
              <w:rPr>
                <w:rFonts w:ascii="Nunito Sans" w:hAnsi="Nunito Sans" w:cs="Arial"/>
              </w:rPr>
              <w:t xml:space="preserve"> if the problem cannot be solved by the young people themselves</w:t>
            </w:r>
            <w:r w:rsidR="00F301A7" w:rsidRPr="00F301A7">
              <w:rPr>
                <w:rFonts w:ascii="Nunito Sans" w:hAnsi="Nunito Sans" w:cs="Arial"/>
              </w:rPr>
              <w:t xml:space="preserve">. An adult leader </w:t>
            </w:r>
            <w:r w:rsidR="00DD4803">
              <w:rPr>
                <w:rFonts w:ascii="Nunito Sans" w:hAnsi="Nunito Sans" w:cs="Arial"/>
              </w:rPr>
              <w:t>should</w:t>
            </w:r>
            <w:r w:rsidR="00F301A7" w:rsidRPr="00F301A7">
              <w:rPr>
                <w:rFonts w:ascii="Nunito Sans" w:hAnsi="Nunito Sans" w:cs="Arial"/>
              </w:rPr>
              <w:t xml:space="preserve"> be assigned to this duty each night. Young people should be informed of this leader and their location</w:t>
            </w:r>
            <w:r w:rsidR="00DD4803">
              <w:rPr>
                <w:rFonts w:ascii="Nunito Sans" w:hAnsi="Nunito Sans" w:cs="Arial"/>
              </w:rPr>
              <w:t>/tent</w:t>
            </w:r>
            <w:r w:rsidR="00F301A7" w:rsidRPr="00F301A7">
              <w:rPr>
                <w:rFonts w:ascii="Nunito Sans" w:hAnsi="Nunito Sans" w:cs="Arial"/>
              </w:rPr>
              <w:t xml:space="preserve"> during the night</w:t>
            </w:r>
            <w:r w:rsidR="00DD4803">
              <w:rPr>
                <w:rFonts w:ascii="Nunito Sans" w:hAnsi="Nunito Sans" w:cs="Arial"/>
              </w:rPr>
              <w:t>.</w:t>
            </w:r>
          </w:p>
          <w:p w14:paraId="295B8213" w14:textId="74009442" w:rsidR="00C80935" w:rsidRPr="00C80935" w:rsidRDefault="00C80935" w:rsidP="00C80935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C80935">
              <w:rPr>
                <w:rFonts w:ascii="Nunito Sans" w:hAnsi="Nunito Sans" w:cs="Arial"/>
              </w:rPr>
              <w:t xml:space="preserve">Leaders should assign young people a </w:t>
            </w:r>
            <w:r w:rsidR="00DD4803">
              <w:rPr>
                <w:rFonts w:ascii="Nunito Sans" w:hAnsi="Nunito Sans" w:cs="Arial"/>
              </w:rPr>
              <w:t xml:space="preserve">number </w:t>
            </w:r>
            <w:r w:rsidRPr="00C80935">
              <w:rPr>
                <w:rFonts w:ascii="Nunito Sans" w:hAnsi="Nunito Sans" w:cs="Arial"/>
              </w:rPr>
              <w:t>and count them in</w:t>
            </w:r>
            <w:r w:rsidR="00DD4803">
              <w:rPr>
                <w:rFonts w:ascii="Nunito Sans" w:hAnsi="Nunito Sans" w:cs="Arial"/>
              </w:rPr>
              <w:t xml:space="preserve"> </w:t>
            </w:r>
            <w:r w:rsidRPr="00C80935">
              <w:rPr>
                <w:rFonts w:ascii="Nunito Sans" w:hAnsi="Nunito Sans" w:cs="Arial"/>
              </w:rPr>
              <w:t>regularly to check no one is missing.</w:t>
            </w:r>
          </w:p>
          <w:p w14:paraId="5BA0EE52" w14:textId="069F0575" w:rsidR="00C80935" w:rsidRPr="00CA0A18" w:rsidRDefault="00C80935" w:rsidP="00CA0A18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C80935">
              <w:rPr>
                <w:rFonts w:ascii="Nunito Sans" w:hAnsi="Nunito Sans" w:cs="Arial"/>
              </w:rPr>
              <w:t>Group leaders (e.g. sixers and patrol leaders) should take care of the younger members of their group</w:t>
            </w:r>
            <w:r w:rsidR="002256E8">
              <w:rPr>
                <w:rFonts w:ascii="Nunito Sans" w:hAnsi="Nunito Sans" w:cs="Arial"/>
              </w:rPr>
              <w:t xml:space="preserve"> and prompt </w:t>
            </w:r>
            <w:r w:rsidR="002256E8" w:rsidRPr="002256E8">
              <w:rPr>
                <w:rFonts w:ascii="Nunito Sans" w:hAnsi="Nunito Sans" w:cs="Arial"/>
              </w:rPr>
              <w:t>work</w:t>
            </w:r>
            <w:r w:rsidR="002256E8">
              <w:rPr>
                <w:rFonts w:ascii="Nunito Sans" w:hAnsi="Nunito Sans" w:cs="Arial"/>
              </w:rPr>
              <w:t>ing</w:t>
            </w:r>
            <w:r w:rsidR="002256E8" w:rsidRPr="002256E8">
              <w:rPr>
                <w:rFonts w:ascii="Nunito Sans" w:hAnsi="Nunito Sans" w:cs="Arial"/>
              </w:rPr>
              <w:t xml:space="preserve"> together with everyone involved so no</w:t>
            </w:r>
            <w:r w:rsidR="00BC21D7">
              <w:rPr>
                <w:rFonts w:ascii="Nunito Sans" w:hAnsi="Nunito Sans" w:cs="Arial"/>
              </w:rPr>
              <w:t xml:space="preserve"> </w:t>
            </w:r>
            <w:r w:rsidR="002256E8" w:rsidRPr="002256E8">
              <w:rPr>
                <w:rFonts w:ascii="Nunito Sans" w:hAnsi="Nunito Sans" w:cs="Arial"/>
              </w:rPr>
              <w:t>one is left out.</w:t>
            </w:r>
          </w:p>
        </w:tc>
      </w:tr>
      <w:tr w:rsidR="004F6EB8" w:rsidRPr="00E42A93" w14:paraId="382BFBCC" w14:textId="77777777" w:rsidTr="00493602">
        <w:tc>
          <w:tcPr>
            <w:tcW w:w="2547" w:type="dxa"/>
            <w:vAlign w:val="center"/>
          </w:tcPr>
          <w:p w14:paraId="0491A43F" w14:textId="18A3944B" w:rsidR="00375DD5" w:rsidRPr="00E42A93" w:rsidRDefault="00F569AB" w:rsidP="00D90BFF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t>Personal Hygiene</w:t>
            </w:r>
            <w:r w:rsidR="001C0F2A">
              <w:rPr>
                <w:rFonts w:ascii="Nunito Sans" w:hAnsi="Nunito Sans" w:cs="Arial"/>
                <w:b/>
                <w:bCs/>
              </w:rPr>
              <w:t xml:space="preserve"> and Sanitation</w:t>
            </w:r>
          </w:p>
        </w:tc>
        <w:tc>
          <w:tcPr>
            <w:tcW w:w="2268" w:type="dxa"/>
            <w:vAlign w:val="center"/>
          </w:tcPr>
          <w:p w14:paraId="7ECA3934" w14:textId="77777777" w:rsidR="00375DD5" w:rsidRDefault="00F97A8F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Discomfort.</w:t>
            </w:r>
          </w:p>
          <w:p w14:paraId="65B06081" w14:textId="77777777" w:rsidR="00F97A8F" w:rsidRDefault="00F97A8F" w:rsidP="00D90BFF">
            <w:pPr>
              <w:rPr>
                <w:rFonts w:ascii="Nunito Sans" w:hAnsi="Nunito Sans" w:cs="Arial"/>
              </w:rPr>
            </w:pPr>
          </w:p>
          <w:p w14:paraId="6256B7C3" w14:textId="38ED2BB9" w:rsidR="00F97A8F" w:rsidRPr="00E42A93" w:rsidRDefault="00F97A8F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lastRenderedPageBreak/>
              <w:t>Unwell.</w:t>
            </w:r>
          </w:p>
        </w:tc>
        <w:tc>
          <w:tcPr>
            <w:tcW w:w="2410" w:type="dxa"/>
            <w:vAlign w:val="center"/>
          </w:tcPr>
          <w:p w14:paraId="33D49A7E" w14:textId="42B10495" w:rsidR="00375DD5" w:rsidRPr="00E42A93" w:rsidRDefault="00F97A8F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lastRenderedPageBreak/>
              <w:t>Young People</w:t>
            </w:r>
          </w:p>
        </w:tc>
        <w:tc>
          <w:tcPr>
            <w:tcW w:w="8163" w:type="dxa"/>
            <w:vAlign w:val="center"/>
          </w:tcPr>
          <w:p w14:paraId="61AA7909" w14:textId="77777777" w:rsidR="00021EDE" w:rsidRPr="00021EDE" w:rsidRDefault="00021EDE" w:rsidP="00021EDE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021EDE">
              <w:rPr>
                <w:rFonts w:ascii="Nunito Sans" w:hAnsi="Nunito Sans" w:cs="Arial"/>
              </w:rPr>
              <w:t>Young people should wash appropriately before going to bed, including brushing their teeth.</w:t>
            </w:r>
          </w:p>
          <w:p w14:paraId="67242950" w14:textId="1FE2BB7C" w:rsidR="00375DD5" w:rsidRDefault="00021EDE" w:rsidP="00A33985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021EDE">
              <w:rPr>
                <w:rFonts w:ascii="Nunito Sans" w:hAnsi="Nunito Sans" w:cs="Arial"/>
              </w:rPr>
              <w:lastRenderedPageBreak/>
              <w:t>Young people should get completed changing, includ</w:t>
            </w:r>
            <w:r w:rsidR="00BC21D7">
              <w:rPr>
                <w:rFonts w:ascii="Nunito Sans" w:hAnsi="Nunito Sans" w:cs="Arial"/>
              </w:rPr>
              <w:t>ing</w:t>
            </w:r>
            <w:r w:rsidRPr="00021EDE">
              <w:rPr>
                <w:rFonts w:ascii="Nunito Sans" w:hAnsi="Nunito Sans" w:cs="Arial"/>
              </w:rPr>
              <w:t xml:space="preserve"> their base layer, before going to bed to prevent getting cold from being wet</w:t>
            </w:r>
            <w:r w:rsidR="004D7575">
              <w:rPr>
                <w:rFonts w:ascii="Nunito Sans" w:hAnsi="Nunito Sans" w:cs="Arial"/>
              </w:rPr>
              <w:t>/sweat</w:t>
            </w:r>
            <w:r w:rsidR="00BC21D7">
              <w:rPr>
                <w:rFonts w:ascii="Nunito Sans" w:hAnsi="Nunito Sans" w:cs="Arial"/>
              </w:rPr>
              <w:t>y</w:t>
            </w:r>
            <w:r w:rsidRPr="00021EDE">
              <w:rPr>
                <w:rFonts w:ascii="Nunito Sans" w:hAnsi="Nunito Sans" w:cs="Arial"/>
              </w:rPr>
              <w:t>.</w:t>
            </w:r>
          </w:p>
          <w:p w14:paraId="7E37A7C4" w14:textId="0D52F512" w:rsidR="001C0F2A" w:rsidRPr="00A33985" w:rsidRDefault="001C0F2A" w:rsidP="00A33985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Leaders will bring s</w:t>
            </w:r>
            <w:r w:rsidRPr="00B87D54">
              <w:rPr>
                <w:rFonts w:ascii="Nunito Sans" w:hAnsi="Nunito Sans" w:cs="Arial"/>
              </w:rPr>
              <w:t xml:space="preserve">anitary towels and accessories </w:t>
            </w:r>
            <w:r w:rsidR="00BC21D7">
              <w:rPr>
                <w:rFonts w:ascii="Nunito Sans" w:hAnsi="Nunito Sans" w:cs="Arial"/>
              </w:rPr>
              <w:t>to</w:t>
            </w:r>
            <w:r>
              <w:rPr>
                <w:rFonts w:ascii="Nunito Sans" w:hAnsi="Nunito Sans" w:cs="Arial"/>
              </w:rPr>
              <w:t xml:space="preserve"> camps, </w:t>
            </w:r>
            <w:r w:rsidRPr="00B87D54">
              <w:rPr>
                <w:rFonts w:ascii="Nunito Sans" w:hAnsi="Nunito Sans" w:cs="Arial"/>
              </w:rPr>
              <w:t>including plastic bags to carry away for disposal.</w:t>
            </w:r>
            <w:r>
              <w:rPr>
                <w:rFonts w:ascii="Nunito Sans" w:hAnsi="Nunito Sans" w:cs="Arial"/>
              </w:rPr>
              <w:t xml:space="preserve"> Female camps should be made aware of its location.</w:t>
            </w:r>
          </w:p>
        </w:tc>
      </w:tr>
      <w:tr w:rsidR="004F6EB8" w:rsidRPr="00E42A93" w14:paraId="639D1245" w14:textId="77777777" w:rsidTr="007C5A35">
        <w:trPr>
          <w:trHeight w:val="2586"/>
        </w:trPr>
        <w:tc>
          <w:tcPr>
            <w:tcW w:w="2547" w:type="dxa"/>
            <w:vAlign w:val="center"/>
          </w:tcPr>
          <w:p w14:paraId="367CAA07" w14:textId="3862667C" w:rsidR="00F97A8F" w:rsidRDefault="00F97A8F" w:rsidP="00F97A8F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lastRenderedPageBreak/>
              <w:t>Preventing and Managing Illness</w:t>
            </w:r>
          </w:p>
        </w:tc>
        <w:tc>
          <w:tcPr>
            <w:tcW w:w="2268" w:type="dxa"/>
            <w:vAlign w:val="center"/>
          </w:tcPr>
          <w:p w14:paraId="596FD022" w14:textId="77777777" w:rsidR="00F97A8F" w:rsidRDefault="00F97A8F" w:rsidP="00F97A8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Discomfort.</w:t>
            </w:r>
          </w:p>
          <w:p w14:paraId="31908005" w14:textId="77777777" w:rsidR="00F97A8F" w:rsidRDefault="00F97A8F" w:rsidP="00F97A8F">
            <w:pPr>
              <w:rPr>
                <w:rFonts w:ascii="Nunito Sans" w:hAnsi="Nunito Sans" w:cs="Arial"/>
              </w:rPr>
            </w:pPr>
          </w:p>
          <w:p w14:paraId="6793A72E" w14:textId="0F8C073A" w:rsidR="00F97A8F" w:rsidRPr="00E42A93" w:rsidRDefault="00F97A8F" w:rsidP="00F97A8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Unwell.</w:t>
            </w:r>
          </w:p>
        </w:tc>
        <w:tc>
          <w:tcPr>
            <w:tcW w:w="2410" w:type="dxa"/>
            <w:vAlign w:val="center"/>
          </w:tcPr>
          <w:p w14:paraId="26818B58" w14:textId="09FDF385" w:rsidR="00F97A8F" w:rsidRPr="00E42A93" w:rsidRDefault="00F97A8F" w:rsidP="00F97A8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Young People</w:t>
            </w:r>
          </w:p>
        </w:tc>
        <w:tc>
          <w:tcPr>
            <w:tcW w:w="8163" w:type="dxa"/>
            <w:vAlign w:val="center"/>
          </w:tcPr>
          <w:p w14:paraId="3BA76291" w14:textId="1CD4AA22" w:rsidR="00F97A8F" w:rsidRPr="009C2DE1" w:rsidRDefault="00F97A8F" w:rsidP="00F97A8F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Leader</w:t>
            </w:r>
            <w:r w:rsidR="00BC21D7">
              <w:rPr>
                <w:rFonts w:ascii="Nunito Sans" w:hAnsi="Nunito Sans" w:cs="Arial"/>
              </w:rPr>
              <w:t>s</w:t>
            </w:r>
            <w:r>
              <w:rPr>
                <w:rFonts w:ascii="Nunito Sans" w:hAnsi="Nunito Sans" w:cs="Arial"/>
              </w:rPr>
              <w:t xml:space="preserve"> </w:t>
            </w:r>
            <w:r w:rsidR="00BC21D7">
              <w:rPr>
                <w:rFonts w:ascii="Nunito Sans" w:hAnsi="Nunito Sans" w:cs="Arial"/>
              </w:rPr>
              <w:t>should</w:t>
            </w:r>
            <w:r>
              <w:rPr>
                <w:rFonts w:ascii="Nunito Sans" w:hAnsi="Nunito Sans" w:cs="Arial"/>
              </w:rPr>
              <w:t xml:space="preserve"> advise young people and parents that they should </w:t>
            </w:r>
            <w:r w:rsidRPr="009C2DE1">
              <w:rPr>
                <w:rFonts w:ascii="Nunito Sans" w:hAnsi="Nunito Sans" w:cs="Arial"/>
              </w:rPr>
              <w:t>not attend if they are ill or have any symptoms of suffering from any illness.</w:t>
            </w:r>
          </w:p>
          <w:p w14:paraId="652F47E0" w14:textId="77777777" w:rsidR="00F97A8F" w:rsidRDefault="00F97A8F" w:rsidP="00F97A8F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Wash hands between activities and before food.</w:t>
            </w:r>
          </w:p>
          <w:p w14:paraId="4358CE22" w14:textId="0EC2586D" w:rsidR="00F97A8F" w:rsidRDefault="00F97A8F" w:rsidP="00F97A8F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 xml:space="preserve">First aid </w:t>
            </w:r>
            <w:r w:rsidR="001D53AA">
              <w:rPr>
                <w:rFonts w:ascii="Nunito Sans" w:hAnsi="Nunito Sans" w:cs="Arial"/>
              </w:rPr>
              <w:t xml:space="preserve">should be </w:t>
            </w:r>
            <w:r>
              <w:rPr>
                <w:rFonts w:ascii="Nunito Sans" w:hAnsi="Nunito Sans" w:cs="Arial"/>
              </w:rPr>
              <w:t xml:space="preserve">available in </w:t>
            </w:r>
            <w:r w:rsidR="001D53AA">
              <w:rPr>
                <w:rFonts w:ascii="Nunito Sans" w:hAnsi="Nunito Sans" w:cs="Arial"/>
              </w:rPr>
              <w:t xml:space="preserve">the </w:t>
            </w:r>
            <w:r>
              <w:rPr>
                <w:rFonts w:ascii="Nunito Sans" w:hAnsi="Nunito Sans" w:cs="Arial"/>
              </w:rPr>
              <w:t xml:space="preserve">mess tent </w:t>
            </w:r>
            <w:r w:rsidR="009E1413">
              <w:rPr>
                <w:rFonts w:ascii="Nunito Sans" w:hAnsi="Nunito Sans" w:cs="Arial"/>
              </w:rPr>
              <w:t xml:space="preserve">and </w:t>
            </w:r>
            <w:r>
              <w:rPr>
                <w:rFonts w:ascii="Nunito Sans" w:hAnsi="Nunito Sans" w:cs="Arial"/>
              </w:rPr>
              <w:t>advise young people of the location.</w:t>
            </w:r>
          </w:p>
          <w:p w14:paraId="52CB7D91" w14:textId="3C0F3BD5" w:rsidR="00F97A8F" w:rsidRPr="00E42A93" w:rsidRDefault="00F97A8F" w:rsidP="00F97A8F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 xml:space="preserve">Contact home if young people become unwell to advise. </w:t>
            </w:r>
          </w:p>
        </w:tc>
      </w:tr>
      <w:tr w:rsidR="004F6EB8" w:rsidRPr="00E42A93" w14:paraId="0A910089" w14:textId="77777777" w:rsidTr="00493602">
        <w:tc>
          <w:tcPr>
            <w:tcW w:w="2547" w:type="dxa"/>
            <w:vAlign w:val="center"/>
          </w:tcPr>
          <w:p w14:paraId="0A6782AD" w14:textId="5C6DC09B" w:rsidR="00375DD5" w:rsidRPr="00E42A93" w:rsidRDefault="00FC1DFA" w:rsidP="00D90BFF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t>Food and Hygiene</w:t>
            </w:r>
          </w:p>
        </w:tc>
        <w:tc>
          <w:tcPr>
            <w:tcW w:w="2268" w:type="dxa"/>
            <w:vAlign w:val="center"/>
          </w:tcPr>
          <w:p w14:paraId="75BA52AC" w14:textId="77777777" w:rsidR="00375DD5" w:rsidRDefault="001C3FDD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Strength/hydration.</w:t>
            </w:r>
          </w:p>
          <w:p w14:paraId="63B23610" w14:textId="77777777" w:rsidR="001C3FDD" w:rsidRDefault="001C3FDD" w:rsidP="00D90BFF">
            <w:pPr>
              <w:rPr>
                <w:rFonts w:ascii="Nunito Sans" w:hAnsi="Nunito Sans" w:cs="Arial"/>
              </w:rPr>
            </w:pPr>
          </w:p>
          <w:p w14:paraId="72BAA8B2" w14:textId="77777777" w:rsidR="001C3FDD" w:rsidRDefault="001C3FDD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Disease/infection.</w:t>
            </w:r>
          </w:p>
          <w:p w14:paraId="16CF5929" w14:textId="77777777" w:rsidR="0079033B" w:rsidRDefault="0079033B" w:rsidP="00D90BFF">
            <w:pPr>
              <w:rPr>
                <w:rFonts w:ascii="Nunito Sans" w:hAnsi="Nunito Sans" w:cs="Arial"/>
              </w:rPr>
            </w:pPr>
          </w:p>
          <w:p w14:paraId="400CD7DA" w14:textId="368E8CD2" w:rsidR="0079033B" w:rsidRPr="00E42A93" w:rsidRDefault="0079033B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 xml:space="preserve">Food poisoning. </w:t>
            </w:r>
          </w:p>
        </w:tc>
        <w:tc>
          <w:tcPr>
            <w:tcW w:w="2410" w:type="dxa"/>
            <w:vAlign w:val="center"/>
          </w:tcPr>
          <w:p w14:paraId="47C19817" w14:textId="110A01B7" w:rsidR="00375DD5" w:rsidRPr="00E42A93" w:rsidRDefault="0079033B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All.</w:t>
            </w:r>
          </w:p>
        </w:tc>
        <w:tc>
          <w:tcPr>
            <w:tcW w:w="8163" w:type="dxa"/>
            <w:vAlign w:val="center"/>
          </w:tcPr>
          <w:p w14:paraId="7F9C1A36" w14:textId="0A3FA5DF" w:rsidR="00D04D9B" w:rsidRPr="00D04D9B" w:rsidRDefault="00D51430" w:rsidP="00D04D9B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L</w:t>
            </w:r>
            <w:r w:rsidR="00D04D9B" w:rsidRPr="00D04D9B">
              <w:rPr>
                <w:rFonts w:ascii="Nunito Sans" w:hAnsi="Nunito Sans" w:cs="Arial"/>
              </w:rPr>
              <w:t xml:space="preserve">eaders should ensure </w:t>
            </w:r>
            <w:r>
              <w:rPr>
                <w:rFonts w:ascii="Nunito Sans" w:hAnsi="Nunito Sans" w:cs="Arial"/>
              </w:rPr>
              <w:t>young people</w:t>
            </w:r>
            <w:r w:rsidR="00D04D9B" w:rsidRPr="00D04D9B">
              <w:rPr>
                <w:rFonts w:ascii="Nunito Sans" w:hAnsi="Nunito Sans" w:cs="Arial"/>
              </w:rPr>
              <w:t xml:space="preserve"> eat and drink enough at each meal to maintain strength and hydration for the day’s activities.</w:t>
            </w:r>
          </w:p>
          <w:p w14:paraId="23FA6A83" w14:textId="77777777" w:rsidR="00375DD5" w:rsidRDefault="00D04D9B" w:rsidP="00D51430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D04D9B">
              <w:rPr>
                <w:rFonts w:ascii="Nunito Sans" w:hAnsi="Nunito Sans" w:cs="Arial"/>
              </w:rPr>
              <w:t>Leaders should remain extra vigilant of those who may have not been eating or drinking sufficiently.</w:t>
            </w:r>
          </w:p>
          <w:p w14:paraId="2FF79D6E" w14:textId="77777777" w:rsidR="00352F51" w:rsidRPr="00352F51" w:rsidRDefault="00352F51" w:rsidP="00352F51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352F51">
              <w:rPr>
                <w:rFonts w:ascii="Nunito Sans" w:hAnsi="Nunito Sans" w:cs="Arial"/>
              </w:rPr>
              <w:t>Keep food covered wherever possible.</w:t>
            </w:r>
          </w:p>
          <w:p w14:paraId="2E3530A6" w14:textId="665EA3EF" w:rsidR="00352F51" w:rsidRPr="00AA7C0F" w:rsidRDefault="00352F51" w:rsidP="00AA7C0F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AA7C0F">
              <w:rPr>
                <w:rFonts w:ascii="Nunito Sans" w:hAnsi="Nunito Sans" w:cs="Arial"/>
              </w:rPr>
              <w:t>Clean and sanitise with anti-bacterial spray work surfaces, before and after use.</w:t>
            </w:r>
          </w:p>
          <w:p w14:paraId="6A31862B" w14:textId="5F53571A" w:rsidR="00352F51" w:rsidRPr="00520FEA" w:rsidRDefault="00352F51" w:rsidP="00520FEA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352F51">
              <w:rPr>
                <w:rFonts w:ascii="Nunito Sans" w:hAnsi="Nunito Sans" w:cs="Arial"/>
              </w:rPr>
              <w:t xml:space="preserve">Raw and cooked foods must be kept separate at all stages of preparation, </w:t>
            </w:r>
            <w:r w:rsidR="00437B5F" w:rsidRPr="00352F51">
              <w:rPr>
                <w:rFonts w:ascii="Nunito Sans" w:hAnsi="Nunito Sans" w:cs="Arial"/>
              </w:rPr>
              <w:t>storage,</w:t>
            </w:r>
            <w:r w:rsidRPr="00352F51">
              <w:rPr>
                <w:rFonts w:ascii="Nunito Sans" w:hAnsi="Nunito Sans" w:cs="Arial"/>
              </w:rPr>
              <w:t xml:space="preserve"> and distribution.</w:t>
            </w:r>
          </w:p>
          <w:p w14:paraId="5FB13783" w14:textId="15AA3555" w:rsidR="00352F51" w:rsidRPr="00520FEA" w:rsidRDefault="00352F51" w:rsidP="00520FEA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352F51">
              <w:rPr>
                <w:rFonts w:ascii="Nunito Sans" w:hAnsi="Nunito Sans" w:cs="Arial"/>
              </w:rPr>
              <w:t xml:space="preserve">Insects, </w:t>
            </w:r>
            <w:r w:rsidR="00437B5F" w:rsidRPr="00352F51">
              <w:rPr>
                <w:rFonts w:ascii="Nunito Sans" w:hAnsi="Nunito Sans" w:cs="Arial"/>
              </w:rPr>
              <w:t>animals,</w:t>
            </w:r>
            <w:r w:rsidRPr="00352F51">
              <w:rPr>
                <w:rFonts w:ascii="Nunito Sans" w:hAnsi="Nunito Sans" w:cs="Arial"/>
              </w:rPr>
              <w:t xml:space="preserve"> and birds must be prevented from entering or living in food preparation or storage areas.</w:t>
            </w:r>
          </w:p>
          <w:p w14:paraId="4B6F0EAA" w14:textId="7180C373" w:rsidR="00352F51" w:rsidRPr="00520FEA" w:rsidRDefault="00352F51" w:rsidP="00520FEA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352F51">
              <w:rPr>
                <w:rFonts w:ascii="Nunito Sans" w:hAnsi="Nunito Sans" w:cs="Arial"/>
              </w:rPr>
              <w:t xml:space="preserve">Ensure waste food and refuse </w:t>
            </w:r>
            <w:r w:rsidR="00907F93">
              <w:rPr>
                <w:rFonts w:ascii="Nunito Sans" w:hAnsi="Nunito Sans" w:cs="Arial"/>
              </w:rPr>
              <w:t>are</w:t>
            </w:r>
            <w:r w:rsidRPr="00352F51">
              <w:rPr>
                <w:rFonts w:ascii="Nunito Sans" w:hAnsi="Nunito Sans" w:cs="Arial"/>
              </w:rPr>
              <w:t xml:space="preserve"> removed from food preparation areas regularly.</w:t>
            </w:r>
          </w:p>
          <w:p w14:paraId="517CA92B" w14:textId="095C2127" w:rsidR="00352F51" w:rsidRPr="00520FEA" w:rsidRDefault="00352F51" w:rsidP="00520FEA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352F51">
              <w:rPr>
                <w:rFonts w:ascii="Nunito Sans" w:hAnsi="Nunito Sans" w:cs="Arial"/>
              </w:rPr>
              <w:t>Do not allow dried foods to become moist, as this will encourage the growth of bacteria and moulds.</w:t>
            </w:r>
          </w:p>
          <w:p w14:paraId="33B553E7" w14:textId="25D6D1D5" w:rsidR="00352F51" w:rsidRDefault="00520FEA" w:rsidP="00352F51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lastRenderedPageBreak/>
              <w:t>Ensure food, particular</w:t>
            </w:r>
            <w:r w:rsidR="00F32952">
              <w:rPr>
                <w:rFonts w:ascii="Nunito Sans" w:hAnsi="Nunito Sans" w:cs="Arial"/>
              </w:rPr>
              <w:t>ly</w:t>
            </w:r>
            <w:r>
              <w:rPr>
                <w:rFonts w:ascii="Nunito Sans" w:hAnsi="Nunito Sans" w:cs="Arial"/>
              </w:rPr>
              <w:t xml:space="preserve"> </w:t>
            </w:r>
            <w:r w:rsidR="00E25476">
              <w:rPr>
                <w:rFonts w:ascii="Nunito Sans" w:hAnsi="Nunito Sans" w:cs="Arial"/>
              </w:rPr>
              <w:t>high-risk</w:t>
            </w:r>
            <w:r>
              <w:rPr>
                <w:rFonts w:ascii="Nunito Sans" w:hAnsi="Nunito Sans" w:cs="Arial"/>
              </w:rPr>
              <w:t xml:space="preserve"> food, such as chicken, </w:t>
            </w:r>
            <w:r w:rsidR="00F32952">
              <w:rPr>
                <w:rFonts w:ascii="Nunito Sans" w:hAnsi="Nunito Sans" w:cs="Arial"/>
              </w:rPr>
              <w:t>is</w:t>
            </w:r>
            <w:r>
              <w:rPr>
                <w:rFonts w:ascii="Nunito Sans" w:hAnsi="Nunito Sans" w:cs="Arial"/>
              </w:rPr>
              <w:t xml:space="preserve"> cooked properly.</w:t>
            </w:r>
          </w:p>
          <w:p w14:paraId="68F498A6" w14:textId="7466F72B" w:rsidR="008D0743" w:rsidRPr="00D51430" w:rsidRDefault="00E25476" w:rsidP="00352F51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Where possible, have s</w:t>
            </w:r>
            <w:r w:rsidR="008D0743" w:rsidRPr="008D0743">
              <w:rPr>
                <w:rFonts w:ascii="Nunito Sans" w:hAnsi="Nunito Sans" w:cs="Arial"/>
              </w:rPr>
              <w:t>eparate cool boxes</w:t>
            </w:r>
            <w:r w:rsidR="00B17226">
              <w:rPr>
                <w:rFonts w:ascii="Nunito Sans" w:hAnsi="Nunito Sans" w:cs="Arial"/>
              </w:rPr>
              <w:t xml:space="preserve"> or fridges</w:t>
            </w:r>
            <w:r w:rsidR="008D0743" w:rsidRPr="008D0743">
              <w:rPr>
                <w:rFonts w:ascii="Nunito Sans" w:hAnsi="Nunito Sans" w:cs="Arial"/>
              </w:rPr>
              <w:t xml:space="preserve"> </w:t>
            </w:r>
            <w:r>
              <w:rPr>
                <w:rFonts w:ascii="Nunito Sans" w:hAnsi="Nunito Sans" w:cs="Arial"/>
              </w:rPr>
              <w:t>for cooked and uncooked meats</w:t>
            </w:r>
            <w:r w:rsidR="008D0743" w:rsidRPr="008D0743">
              <w:rPr>
                <w:rFonts w:ascii="Nunito Sans" w:hAnsi="Nunito Sans" w:cs="Arial"/>
              </w:rPr>
              <w:t>.</w:t>
            </w:r>
          </w:p>
        </w:tc>
      </w:tr>
      <w:tr w:rsidR="004F6EB8" w:rsidRPr="00E42A93" w14:paraId="1F3D85E0" w14:textId="77777777" w:rsidTr="007C5A35">
        <w:trPr>
          <w:trHeight w:val="4854"/>
        </w:trPr>
        <w:tc>
          <w:tcPr>
            <w:tcW w:w="2547" w:type="dxa"/>
            <w:vAlign w:val="center"/>
          </w:tcPr>
          <w:p w14:paraId="19D0F959" w14:textId="0CCD83A9" w:rsidR="008B448D" w:rsidRDefault="008B448D" w:rsidP="00D90BFF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lastRenderedPageBreak/>
              <w:t>Kitchen/Food Preparation Area</w:t>
            </w:r>
          </w:p>
        </w:tc>
        <w:tc>
          <w:tcPr>
            <w:tcW w:w="2268" w:type="dxa"/>
            <w:vAlign w:val="center"/>
          </w:tcPr>
          <w:p w14:paraId="6753BF61" w14:textId="77777777" w:rsidR="008B448D" w:rsidRDefault="0079033B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Injury.</w:t>
            </w:r>
          </w:p>
          <w:p w14:paraId="7F248922" w14:textId="77777777" w:rsidR="0079033B" w:rsidRDefault="0079033B" w:rsidP="00D90BFF">
            <w:pPr>
              <w:rPr>
                <w:rFonts w:ascii="Nunito Sans" w:hAnsi="Nunito Sans" w:cs="Arial"/>
              </w:rPr>
            </w:pPr>
          </w:p>
          <w:p w14:paraId="1F0448A2" w14:textId="77777777" w:rsidR="0079033B" w:rsidRDefault="0079033B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Burns.</w:t>
            </w:r>
          </w:p>
          <w:p w14:paraId="33E31741" w14:textId="77777777" w:rsidR="0079033B" w:rsidRDefault="0079033B" w:rsidP="00D90BFF">
            <w:pPr>
              <w:rPr>
                <w:rFonts w:ascii="Nunito Sans" w:hAnsi="Nunito Sans" w:cs="Arial"/>
              </w:rPr>
            </w:pPr>
          </w:p>
          <w:p w14:paraId="00FA9C7C" w14:textId="3925E8B9" w:rsidR="0079033B" w:rsidRPr="00E42A93" w:rsidRDefault="0079033B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Fire.</w:t>
            </w:r>
          </w:p>
        </w:tc>
        <w:tc>
          <w:tcPr>
            <w:tcW w:w="2410" w:type="dxa"/>
            <w:vAlign w:val="center"/>
          </w:tcPr>
          <w:p w14:paraId="295200AA" w14:textId="09B3D58C" w:rsidR="008B448D" w:rsidRPr="00E42A93" w:rsidRDefault="008251C8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All.</w:t>
            </w:r>
          </w:p>
        </w:tc>
        <w:tc>
          <w:tcPr>
            <w:tcW w:w="8163" w:type="dxa"/>
            <w:vAlign w:val="center"/>
          </w:tcPr>
          <w:p w14:paraId="24C0025B" w14:textId="6073B6AB" w:rsidR="008B448D" w:rsidRPr="00B17226" w:rsidRDefault="00B17226" w:rsidP="00B17226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Avoid</w:t>
            </w:r>
            <w:r w:rsidR="008B448D" w:rsidRPr="008B448D">
              <w:rPr>
                <w:rFonts w:ascii="Nunito Sans" w:hAnsi="Nunito Sans" w:cs="Arial"/>
              </w:rPr>
              <w:t xml:space="preserve"> </w:t>
            </w:r>
            <w:r>
              <w:rPr>
                <w:rFonts w:ascii="Nunito Sans" w:hAnsi="Nunito Sans" w:cs="Arial"/>
              </w:rPr>
              <w:t xml:space="preserve">leaving </w:t>
            </w:r>
            <w:r w:rsidR="008B448D" w:rsidRPr="008B448D">
              <w:rPr>
                <w:rFonts w:ascii="Nunito Sans" w:hAnsi="Nunito Sans" w:cs="Arial"/>
              </w:rPr>
              <w:t>metal spoons in boiling liquids.</w:t>
            </w:r>
          </w:p>
          <w:p w14:paraId="7A94BCB1" w14:textId="3D3C948C" w:rsidR="008B448D" w:rsidRPr="00B17226" w:rsidRDefault="00B17226" w:rsidP="00B17226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Avoid</w:t>
            </w:r>
            <w:r w:rsidR="008B448D" w:rsidRPr="008B448D">
              <w:rPr>
                <w:rFonts w:ascii="Nunito Sans" w:hAnsi="Nunito Sans" w:cs="Arial"/>
              </w:rPr>
              <w:t xml:space="preserve"> leav</w:t>
            </w:r>
            <w:r>
              <w:rPr>
                <w:rFonts w:ascii="Nunito Sans" w:hAnsi="Nunito Sans" w:cs="Arial"/>
              </w:rPr>
              <w:t>ing</w:t>
            </w:r>
            <w:r w:rsidR="008B448D" w:rsidRPr="008B448D">
              <w:rPr>
                <w:rFonts w:ascii="Nunito Sans" w:hAnsi="Nunito Sans" w:cs="Arial"/>
              </w:rPr>
              <w:t xml:space="preserve"> </w:t>
            </w:r>
            <w:r w:rsidR="00F32952">
              <w:rPr>
                <w:rFonts w:ascii="Nunito Sans" w:hAnsi="Nunito Sans" w:cs="Arial"/>
              </w:rPr>
              <w:t xml:space="preserve">the </w:t>
            </w:r>
            <w:r w:rsidR="008B448D" w:rsidRPr="008B448D">
              <w:rPr>
                <w:rFonts w:ascii="Nunito Sans" w:hAnsi="Nunito Sans" w:cs="Arial"/>
              </w:rPr>
              <w:t>handles of cooking pans over the gas flame.</w:t>
            </w:r>
          </w:p>
          <w:p w14:paraId="3717CB9C" w14:textId="2609334C" w:rsidR="008B448D" w:rsidRPr="008B448D" w:rsidRDefault="00B17226" w:rsidP="008B448D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C</w:t>
            </w:r>
            <w:r w:rsidR="008B448D" w:rsidRPr="008B448D">
              <w:rPr>
                <w:rFonts w:ascii="Nunito Sans" w:hAnsi="Nunito Sans" w:cs="Arial"/>
              </w:rPr>
              <w:t>arry a knife with its point towards the floor.</w:t>
            </w:r>
          </w:p>
          <w:p w14:paraId="23CFBC17" w14:textId="086BFC19" w:rsidR="008B448D" w:rsidRPr="001837BE" w:rsidRDefault="00B17226" w:rsidP="001837BE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C</w:t>
            </w:r>
            <w:r w:rsidR="008B448D" w:rsidRPr="008B448D">
              <w:rPr>
                <w:rFonts w:ascii="Nunito Sans" w:hAnsi="Nunito Sans" w:cs="Arial"/>
              </w:rPr>
              <w:t>ut or chop on a board, never in the hand.</w:t>
            </w:r>
          </w:p>
          <w:p w14:paraId="17B36FEE" w14:textId="215631D1" w:rsidR="008B448D" w:rsidRPr="001837BE" w:rsidRDefault="001837BE" w:rsidP="001837BE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 xml:space="preserve">Where possible, </w:t>
            </w:r>
            <w:r w:rsidR="008B448D" w:rsidRPr="008B448D">
              <w:rPr>
                <w:rFonts w:ascii="Nunito Sans" w:hAnsi="Nunito Sans" w:cs="Arial"/>
              </w:rPr>
              <w:t>clean up any spilled grease or fat from the floor immediately using hot soapy water.</w:t>
            </w:r>
          </w:p>
          <w:p w14:paraId="27978E4D" w14:textId="351479B7" w:rsidR="008B448D" w:rsidRPr="001837BE" w:rsidRDefault="001837BE" w:rsidP="001837BE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Avoid</w:t>
            </w:r>
            <w:r w:rsidR="008B448D" w:rsidRPr="008B448D">
              <w:rPr>
                <w:rFonts w:ascii="Nunito Sans" w:hAnsi="Nunito Sans" w:cs="Arial"/>
              </w:rPr>
              <w:t xml:space="preserve"> us</w:t>
            </w:r>
            <w:r>
              <w:rPr>
                <w:rFonts w:ascii="Nunito Sans" w:hAnsi="Nunito Sans" w:cs="Arial"/>
              </w:rPr>
              <w:t>ing</w:t>
            </w:r>
            <w:r w:rsidR="008B448D" w:rsidRPr="008B448D">
              <w:rPr>
                <w:rFonts w:ascii="Nunito Sans" w:hAnsi="Nunito Sans" w:cs="Arial"/>
              </w:rPr>
              <w:t xml:space="preserve"> a damp cloth for lifting or carrying hot utensils. Heat penetrates more quickly than a dry cloth.</w:t>
            </w:r>
          </w:p>
          <w:p w14:paraId="7813B158" w14:textId="24A6E68E" w:rsidR="008B448D" w:rsidRPr="00636B6A" w:rsidRDefault="008B448D" w:rsidP="00636B6A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8B448D">
              <w:rPr>
                <w:rFonts w:ascii="Nunito Sans" w:hAnsi="Nunito Sans" w:cs="Arial"/>
              </w:rPr>
              <w:t xml:space="preserve">Pan containing hot fat, which has caught fire, should be extinguished by smothering </w:t>
            </w:r>
            <w:r w:rsidR="00B64CFC">
              <w:rPr>
                <w:rFonts w:ascii="Nunito Sans" w:hAnsi="Nunito Sans" w:cs="Arial"/>
              </w:rPr>
              <w:t xml:space="preserve">it </w:t>
            </w:r>
            <w:r w:rsidRPr="008B448D">
              <w:rPr>
                <w:rFonts w:ascii="Nunito Sans" w:hAnsi="Nunito Sans" w:cs="Arial"/>
              </w:rPr>
              <w:t>with a fire blanket or a thick damp cloth. Never put water on a fat or oil fire.</w:t>
            </w:r>
          </w:p>
          <w:p w14:paraId="7769962C" w14:textId="25DF7B7F" w:rsidR="008B448D" w:rsidRPr="00636B6A" w:rsidRDefault="00636B6A" w:rsidP="00636B6A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Get assistance</w:t>
            </w:r>
            <w:r w:rsidR="008B448D" w:rsidRPr="008B448D">
              <w:rPr>
                <w:rFonts w:ascii="Nunito Sans" w:hAnsi="Nunito Sans" w:cs="Arial"/>
              </w:rPr>
              <w:t xml:space="preserve"> to carry large heavy containers of hot food</w:t>
            </w:r>
            <w:r>
              <w:rPr>
                <w:rFonts w:ascii="Nunito Sans" w:hAnsi="Nunito Sans" w:cs="Arial"/>
              </w:rPr>
              <w:t>.</w:t>
            </w:r>
          </w:p>
          <w:p w14:paraId="79642163" w14:textId="11B81F71" w:rsidR="008B448D" w:rsidRPr="00636B6A" w:rsidRDefault="008B448D" w:rsidP="00636B6A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8B448D">
              <w:rPr>
                <w:rFonts w:ascii="Nunito Sans" w:hAnsi="Nunito Sans" w:cs="Arial"/>
              </w:rPr>
              <w:t>Do not reach over naked flames.</w:t>
            </w:r>
          </w:p>
          <w:p w14:paraId="51622566" w14:textId="21ECFDD8" w:rsidR="008B448D" w:rsidRPr="00636B6A" w:rsidRDefault="008B448D" w:rsidP="00636B6A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8B448D">
              <w:rPr>
                <w:rFonts w:ascii="Nunito Sans" w:hAnsi="Nunito Sans" w:cs="Arial"/>
              </w:rPr>
              <w:t>Never place cleaning fluids into bottles originally used for food or drink.</w:t>
            </w:r>
          </w:p>
          <w:p w14:paraId="49F03567" w14:textId="3D41929F" w:rsidR="008B448D" w:rsidRDefault="008B448D" w:rsidP="008B448D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8B448D">
              <w:rPr>
                <w:rFonts w:ascii="Nunito Sans" w:hAnsi="Nunito Sans" w:cs="Arial"/>
              </w:rPr>
              <w:t>Ensure there is a suitable water supply nearby to treat any burns.</w:t>
            </w:r>
          </w:p>
        </w:tc>
      </w:tr>
      <w:tr w:rsidR="004F6EB8" w:rsidRPr="00E42A93" w14:paraId="723325AF" w14:textId="77777777" w:rsidTr="00493602">
        <w:tc>
          <w:tcPr>
            <w:tcW w:w="2547" w:type="dxa"/>
            <w:vAlign w:val="center"/>
          </w:tcPr>
          <w:p w14:paraId="5724D8B4" w14:textId="76881E84" w:rsidR="001E4C69" w:rsidRDefault="001E4C69" w:rsidP="00D90BFF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t>Allergies</w:t>
            </w:r>
          </w:p>
        </w:tc>
        <w:tc>
          <w:tcPr>
            <w:tcW w:w="2268" w:type="dxa"/>
            <w:vAlign w:val="center"/>
          </w:tcPr>
          <w:p w14:paraId="16326A84" w14:textId="77777777" w:rsidR="001E4C69" w:rsidRDefault="008251C8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Allergic Reaction.</w:t>
            </w:r>
          </w:p>
          <w:p w14:paraId="060B7F3B" w14:textId="77777777" w:rsidR="008251C8" w:rsidRDefault="008251C8" w:rsidP="00D90BFF">
            <w:pPr>
              <w:rPr>
                <w:rFonts w:ascii="Nunito Sans" w:hAnsi="Nunito Sans" w:cs="Arial"/>
              </w:rPr>
            </w:pPr>
          </w:p>
          <w:p w14:paraId="3B9A4EE7" w14:textId="03E4673A" w:rsidR="008251C8" w:rsidRPr="00E42A93" w:rsidRDefault="008251C8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Discomfort.</w:t>
            </w:r>
          </w:p>
        </w:tc>
        <w:tc>
          <w:tcPr>
            <w:tcW w:w="2410" w:type="dxa"/>
            <w:vAlign w:val="center"/>
          </w:tcPr>
          <w:p w14:paraId="29D1C1C5" w14:textId="73B30D6E" w:rsidR="001E4C69" w:rsidRPr="00E42A93" w:rsidRDefault="008251C8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All</w:t>
            </w:r>
            <w:r w:rsidR="005E58CA">
              <w:rPr>
                <w:rFonts w:ascii="Nunito Sans" w:hAnsi="Nunito Sans" w:cs="Arial"/>
              </w:rPr>
              <w:t>.</w:t>
            </w:r>
          </w:p>
        </w:tc>
        <w:tc>
          <w:tcPr>
            <w:tcW w:w="8163" w:type="dxa"/>
            <w:vAlign w:val="center"/>
          </w:tcPr>
          <w:p w14:paraId="6EC7B517" w14:textId="6A49B09F" w:rsidR="001C4906" w:rsidRPr="001C4906" w:rsidRDefault="001C4906" w:rsidP="001C4906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1C4906">
              <w:rPr>
                <w:rFonts w:ascii="Nunito Sans" w:hAnsi="Nunito Sans" w:cs="Arial"/>
              </w:rPr>
              <w:t>Details of allergies will be collected by leader</w:t>
            </w:r>
            <w:r w:rsidR="00615CAA">
              <w:rPr>
                <w:rFonts w:ascii="Nunito Sans" w:hAnsi="Nunito Sans" w:cs="Arial"/>
              </w:rPr>
              <w:t xml:space="preserve">s </w:t>
            </w:r>
            <w:r w:rsidRPr="001C4906">
              <w:rPr>
                <w:rFonts w:ascii="Nunito Sans" w:hAnsi="Nunito Sans" w:cs="Arial"/>
              </w:rPr>
              <w:t xml:space="preserve">and stored securely. </w:t>
            </w:r>
          </w:p>
          <w:p w14:paraId="7E7B1FB3" w14:textId="77777777" w:rsidR="001C4906" w:rsidRPr="001C4906" w:rsidRDefault="001C4906" w:rsidP="001C4906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1C4906">
              <w:rPr>
                <w:rFonts w:ascii="Nunito Sans" w:hAnsi="Nunito Sans" w:cs="Arial"/>
              </w:rPr>
              <w:t>Should members be likely to encounter allergens, additional precautions should be taken to avoid or remove the allergen.</w:t>
            </w:r>
          </w:p>
          <w:p w14:paraId="547C090B" w14:textId="77777777" w:rsidR="001C4906" w:rsidRPr="001C4906" w:rsidRDefault="001C4906" w:rsidP="001C4906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1C4906">
              <w:rPr>
                <w:rFonts w:ascii="Nunito Sans" w:hAnsi="Nunito Sans" w:cs="Arial"/>
              </w:rPr>
              <w:t xml:space="preserve">Members susceptible to vegetative allergens should wear appropriate clothing to avoid contact. </w:t>
            </w:r>
          </w:p>
          <w:p w14:paraId="56AEC1B8" w14:textId="77777777" w:rsidR="001E4C69" w:rsidRDefault="001C4906" w:rsidP="001C4906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1C4906">
              <w:rPr>
                <w:rFonts w:ascii="Nunito Sans" w:hAnsi="Nunito Sans" w:cs="Arial"/>
              </w:rPr>
              <w:t>Ensure any medication is readily available and it can be administered if it is required, especially for those susceptible to allergens</w:t>
            </w:r>
            <w:r w:rsidR="00CF731E">
              <w:rPr>
                <w:rFonts w:ascii="Nunito Sans" w:hAnsi="Nunito Sans" w:cs="Arial"/>
              </w:rPr>
              <w:t>.</w:t>
            </w:r>
          </w:p>
          <w:p w14:paraId="6F0371D7" w14:textId="5AB7119C" w:rsidR="008D2A06" w:rsidRPr="00E42A93" w:rsidRDefault="008D2A06" w:rsidP="001C4906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8D2A06">
              <w:rPr>
                <w:rFonts w:ascii="Nunito Sans" w:hAnsi="Nunito Sans" w:cs="Arial"/>
              </w:rPr>
              <w:lastRenderedPageBreak/>
              <w:t>Leaders should also pay attention to the pollen count. If this is high, hay fever sufferers may advise to wear wraparound sunglasses and bring any required medications</w:t>
            </w:r>
            <w:r>
              <w:rPr>
                <w:rFonts w:ascii="Nunito Sans" w:hAnsi="Nunito Sans" w:cs="Arial"/>
              </w:rPr>
              <w:t>.</w:t>
            </w:r>
          </w:p>
        </w:tc>
      </w:tr>
      <w:tr w:rsidR="00D5696D" w:rsidRPr="00E42A93" w14:paraId="0EA23A96" w14:textId="77777777" w:rsidTr="007C5A35">
        <w:trPr>
          <w:trHeight w:val="3295"/>
        </w:trPr>
        <w:tc>
          <w:tcPr>
            <w:tcW w:w="2547" w:type="dxa"/>
            <w:vAlign w:val="center"/>
          </w:tcPr>
          <w:p w14:paraId="19470E39" w14:textId="558054F5" w:rsidR="00D5696D" w:rsidRDefault="00D5696D" w:rsidP="00D5696D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lastRenderedPageBreak/>
              <w:t>Medication</w:t>
            </w:r>
          </w:p>
        </w:tc>
        <w:tc>
          <w:tcPr>
            <w:tcW w:w="2268" w:type="dxa"/>
            <w:vAlign w:val="center"/>
          </w:tcPr>
          <w:p w14:paraId="55F960C5" w14:textId="37480F26" w:rsidR="00D5696D" w:rsidRDefault="00D5696D" w:rsidP="00D5696D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Medical Conditions.</w:t>
            </w:r>
          </w:p>
        </w:tc>
        <w:tc>
          <w:tcPr>
            <w:tcW w:w="2410" w:type="dxa"/>
            <w:vAlign w:val="center"/>
          </w:tcPr>
          <w:p w14:paraId="5B024B05" w14:textId="6279FDF8" w:rsidR="00D5696D" w:rsidRDefault="00D5696D" w:rsidP="00D5696D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All.</w:t>
            </w:r>
          </w:p>
        </w:tc>
        <w:tc>
          <w:tcPr>
            <w:tcW w:w="8163" w:type="dxa"/>
            <w:vAlign w:val="center"/>
          </w:tcPr>
          <w:p w14:paraId="7D10F2C6" w14:textId="5150A68E" w:rsidR="00D5696D" w:rsidRDefault="00D5696D" w:rsidP="00D5696D">
            <w:pPr>
              <w:pStyle w:val="ListParagraph"/>
              <w:numPr>
                <w:ilvl w:val="0"/>
                <w:numId w:val="6"/>
              </w:numPr>
              <w:spacing w:after="160" w:line="259" w:lineRule="auto"/>
              <w:rPr>
                <w:rFonts w:ascii="Nunito Sans" w:hAnsi="Nunito Sans" w:cs="Arial"/>
              </w:rPr>
            </w:pPr>
            <w:r w:rsidRPr="005014A1">
              <w:rPr>
                <w:rFonts w:ascii="Nunito Sans" w:hAnsi="Nunito Sans" w:cs="Arial"/>
              </w:rPr>
              <w:t xml:space="preserve">All medication, apart from those needed for emergencies, </w:t>
            </w:r>
            <w:r w:rsidR="00824C1B">
              <w:rPr>
                <w:rFonts w:ascii="Nunito Sans" w:hAnsi="Nunito Sans" w:cs="Arial"/>
              </w:rPr>
              <w:t xml:space="preserve">is </w:t>
            </w:r>
            <w:r w:rsidRPr="005014A1">
              <w:rPr>
                <w:rFonts w:ascii="Nunito Sans" w:hAnsi="Nunito Sans" w:cs="Arial"/>
              </w:rPr>
              <w:t>to be handed to leaders</w:t>
            </w:r>
            <w:r>
              <w:rPr>
                <w:rFonts w:ascii="Nunito Sans" w:hAnsi="Nunito Sans" w:cs="Arial"/>
              </w:rPr>
              <w:t>,</w:t>
            </w:r>
            <w:r w:rsidRPr="005014A1">
              <w:rPr>
                <w:rFonts w:ascii="Nunito Sans" w:hAnsi="Nunito Sans" w:cs="Arial"/>
              </w:rPr>
              <w:t xml:space="preserve"> who should be briefed on when</w:t>
            </w:r>
            <w:r>
              <w:rPr>
                <w:rFonts w:ascii="Nunito Sans" w:hAnsi="Nunito Sans" w:cs="Arial"/>
              </w:rPr>
              <w:t xml:space="preserve"> and how</w:t>
            </w:r>
            <w:r w:rsidRPr="005014A1">
              <w:rPr>
                <w:rFonts w:ascii="Nunito Sans" w:hAnsi="Nunito Sans" w:cs="Arial"/>
              </w:rPr>
              <w:t xml:space="preserve"> they are needed to be taken. </w:t>
            </w:r>
          </w:p>
          <w:p w14:paraId="0E3E9469" w14:textId="77777777" w:rsidR="00D5696D" w:rsidRPr="005014A1" w:rsidRDefault="00D5696D" w:rsidP="00D5696D">
            <w:pPr>
              <w:pStyle w:val="ListParagraph"/>
              <w:numPr>
                <w:ilvl w:val="0"/>
                <w:numId w:val="6"/>
              </w:numPr>
              <w:spacing w:after="160" w:line="259" w:lineRule="auto"/>
              <w:rPr>
                <w:rFonts w:ascii="Nunito Sans" w:hAnsi="Nunito Sans" w:cs="Arial"/>
              </w:rPr>
            </w:pPr>
            <w:r w:rsidRPr="005014A1">
              <w:rPr>
                <w:rFonts w:ascii="Nunito Sans" w:hAnsi="Nunito Sans" w:cs="Arial"/>
              </w:rPr>
              <w:t>Emergency medicines, particularly inhalers, can be kept on a young person or handed to a leader who will remain close by.</w:t>
            </w:r>
          </w:p>
          <w:p w14:paraId="11D04B00" w14:textId="77777777" w:rsidR="00D5696D" w:rsidRPr="005014A1" w:rsidRDefault="00D5696D" w:rsidP="00D5696D">
            <w:pPr>
              <w:pStyle w:val="ListParagraph"/>
              <w:numPr>
                <w:ilvl w:val="0"/>
                <w:numId w:val="6"/>
              </w:numPr>
              <w:rPr>
                <w:rFonts w:ascii="Nunito Sans" w:hAnsi="Nunito Sans" w:cs="Arial"/>
              </w:rPr>
            </w:pPr>
            <w:r w:rsidRPr="005014A1">
              <w:rPr>
                <w:rFonts w:ascii="Nunito Sans" w:hAnsi="Nunito Sans" w:cs="Arial"/>
              </w:rPr>
              <w:t>If required, additional measures should be put in place to ensure medication can be administered.</w:t>
            </w:r>
          </w:p>
          <w:p w14:paraId="0204D669" w14:textId="7EDA0415" w:rsidR="00D5696D" w:rsidRPr="001C4906" w:rsidRDefault="00D5696D" w:rsidP="00D5696D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5014A1">
              <w:rPr>
                <w:rFonts w:ascii="Nunito Sans" w:hAnsi="Nunito Sans" w:cs="Arial"/>
              </w:rPr>
              <w:t>Ensure any medication is readily available and it can be administered as required.</w:t>
            </w:r>
          </w:p>
        </w:tc>
      </w:tr>
      <w:tr w:rsidR="004F6EB8" w:rsidRPr="00E42A93" w14:paraId="2733968D" w14:textId="77777777" w:rsidTr="007C5A35">
        <w:trPr>
          <w:trHeight w:val="1981"/>
        </w:trPr>
        <w:tc>
          <w:tcPr>
            <w:tcW w:w="2547" w:type="dxa"/>
            <w:vAlign w:val="center"/>
          </w:tcPr>
          <w:p w14:paraId="5CF66208" w14:textId="4D007C34" w:rsidR="00FC1DFA" w:rsidRDefault="00FC1DFA" w:rsidP="00D90BFF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t>Public/other site users</w:t>
            </w:r>
          </w:p>
        </w:tc>
        <w:tc>
          <w:tcPr>
            <w:tcW w:w="2268" w:type="dxa"/>
            <w:vAlign w:val="center"/>
          </w:tcPr>
          <w:p w14:paraId="731BA731" w14:textId="2B796F65" w:rsidR="00FC1DFA" w:rsidRPr="00E42A93" w:rsidRDefault="007A19D3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Disruption.</w:t>
            </w:r>
          </w:p>
        </w:tc>
        <w:tc>
          <w:tcPr>
            <w:tcW w:w="2410" w:type="dxa"/>
            <w:vAlign w:val="center"/>
          </w:tcPr>
          <w:p w14:paraId="06E9FE49" w14:textId="702A9390" w:rsidR="00FC1DFA" w:rsidRPr="00E42A93" w:rsidRDefault="007A19D3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Young People.</w:t>
            </w:r>
          </w:p>
        </w:tc>
        <w:tc>
          <w:tcPr>
            <w:tcW w:w="8163" w:type="dxa"/>
            <w:vAlign w:val="center"/>
          </w:tcPr>
          <w:p w14:paraId="68618174" w14:textId="5DFF707F" w:rsidR="00CA6B96" w:rsidRPr="00CA6B96" w:rsidRDefault="00CA6B96" w:rsidP="00CA6B96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CA6B96">
              <w:rPr>
                <w:rFonts w:ascii="Nunito Sans" w:hAnsi="Nunito Sans" w:cs="Arial"/>
              </w:rPr>
              <w:t xml:space="preserve">Young people must respect other people when passing buildings and maintain a suitable </w:t>
            </w:r>
            <w:r w:rsidR="00664E33">
              <w:rPr>
                <w:rFonts w:ascii="Nunito Sans" w:hAnsi="Nunito Sans" w:cs="Arial"/>
              </w:rPr>
              <w:t xml:space="preserve">low </w:t>
            </w:r>
            <w:r w:rsidRPr="00CA6B96">
              <w:rPr>
                <w:rFonts w:ascii="Nunito Sans" w:hAnsi="Nunito Sans" w:cs="Arial"/>
              </w:rPr>
              <w:t>level of noise.</w:t>
            </w:r>
          </w:p>
          <w:p w14:paraId="7FB039A5" w14:textId="77777777" w:rsidR="00CA6B96" w:rsidRPr="00CA6B96" w:rsidRDefault="00CA6B96" w:rsidP="00CA6B96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CA6B96">
              <w:rPr>
                <w:rFonts w:ascii="Nunito Sans" w:hAnsi="Nunito Sans" w:cs="Arial"/>
              </w:rPr>
              <w:t>Do not venture into or walk across other people’s campsites.</w:t>
            </w:r>
          </w:p>
          <w:p w14:paraId="59CCF72E" w14:textId="26A06E79" w:rsidR="00FC1DFA" w:rsidRPr="00E42A93" w:rsidRDefault="00CA6B96" w:rsidP="00CA6B96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CA6B96">
              <w:rPr>
                <w:rFonts w:ascii="Nunito Sans" w:hAnsi="Nunito Sans" w:cs="Arial"/>
              </w:rPr>
              <w:t>Take care around private residences to respect others’ privacy and not intrude on land or be too loud.</w:t>
            </w:r>
          </w:p>
        </w:tc>
      </w:tr>
      <w:tr w:rsidR="004F6EB8" w:rsidRPr="00E42A93" w14:paraId="249F7F32" w14:textId="77777777" w:rsidTr="00493602">
        <w:tc>
          <w:tcPr>
            <w:tcW w:w="2547" w:type="dxa"/>
            <w:vAlign w:val="center"/>
          </w:tcPr>
          <w:p w14:paraId="546BF98B" w14:textId="5C99054E" w:rsidR="00FC1DFA" w:rsidRDefault="006E40EB" w:rsidP="00D90BFF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t>Hot Weather</w:t>
            </w:r>
            <w:r w:rsidR="00AC0045">
              <w:rPr>
                <w:rFonts w:ascii="Nunito Sans" w:hAnsi="Nunito Sans" w:cs="Arial"/>
                <w:b/>
                <w:bCs/>
              </w:rPr>
              <w:t>/ Summer Camping</w:t>
            </w:r>
          </w:p>
        </w:tc>
        <w:tc>
          <w:tcPr>
            <w:tcW w:w="2268" w:type="dxa"/>
            <w:vAlign w:val="center"/>
          </w:tcPr>
          <w:p w14:paraId="49C9AD13" w14:textId="77777777" w:rsidR="00FC1DFA" w:rsidRDefault="00EF6E60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Dehydration.</w:t>
            </w:r>
          </w:p>
          <w:p w14:paraId="2A6F144D" w14:textId="77777777" w:rsidR="00EF6E60" w:rsidRDefault="00EF6E60" w:rsidP="00D90BFF">
            <w:pPr>
              <w:rPr>
                <w:rFonts w:ascii="Nunito Sans" w:hAnsi="Nunito Sans" w:cs="Arial"/>
              </w:rPr>
            </w:pPr>
          </w:p>
          <w:p w14:paraId="3AC9BD61" w14:textId="77777777" w:rsidR="00EF6E60" w:rsidRDefault="00EF6E60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Exhaustion.</w:t>
            </w:r>
          </w:p>
          <w:p w14:paraId="213E65F5" w14:textId="77777777" w:rsidR="00EF6E60" w:rsidRDefault="00EF6E60" w:rsidP="00D90BFF">
            <w:pPr>
              <w:rPr>
                <w:rFonts w:ascii="Nunito Sans" w:hAnsi="Nunito Sans" w:cs="Arial"/>
              </w:rPr>
            </w:pPr>
          </w:p>
          <w:p w14:paraId="05E02944" w14:textId="07863E6D" w:rsidR="00EF6E60" w:rsidRDefault="00EF6E60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Heat/</w:t>
            </w:r>
            <w:r w:rsidR="00664E33">
              <w:rPr>
                <w:rFonts w:ascii="Nunito Sans" w:hAnsi="Nunito Sans" w:cs="Arial"/>
              </w:rPr>
              <w:t>S</w:t>
            </w:r>
            <w:r>
              <w:rPr>
                <w:rFonts w:ascii="Nunito Sans" w:hAnsi="Nunito Sans" w:cs="Arial"/>
              </w:rPr>
              <w:t>unstroke.</w:t>
            </w:r>
          </w:p>
          <w:p w14:paraId="0A0BE0B0" w14:textId="77777777" w:rsidR="00EF6E60" w:rsidRDefault="00EF6E60" w:rsidP="00D90BFF">
            <w:pPr>
              <w:rPr>
                <w:rFonts w:ascii="Nunito Sans" w:hAnsi="Nunito Sans" w:cs="Arial"/>
              </w:rPr>
            </w:pPr>
          </w:p>
          <w:p w14:paraId="4D513C10" w14:textId="45963774" w:rsidR="00EF6E60" w:rsidRPr="00E42A93" w:rsidRDefault="00EF6E60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Sun Burn.</w:t>
            </w:r>
          </w:p>
        </w:tc>
        <w:tc>
          <w:tcPr>
            <w:tcW w:w="2410" w:type="dxa"/>
            <w:vAlign w:val="center"/>
          </w:tcPr>
          <w:p w14:paraId="407A013D" w14:textId="1D0B2D72" w:rsidR="00FC1DFA" w:rsidRPr="00E42A93" w:rsidRDefault="00EF6E60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Young People.</w:t>
            </w:r>
          </w:p>
        </w:tc>
        <w:tc>
          <w:tcPr>
            <w:tcW w:w="8163" w:type="dxa"/>
            <w:vAlign w:val="center"/>
          </w:tcPr>
          <w:p w14:paraId="3AF768A8" w14:textId="6244AC4A" w:rsidR="006C6FF0" w:rsidRPr="006C6FF0" w:rsidRDefault="006C6FF0" w:rsidP="006C6FF0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6C6FF0">
              <w:rPr>
                <w:rFonts w:ascii="Nunito Sans" w:hAnsi="Nunito Sans" w:cs="Arial"/>
              </w:rPr>
              <w:t>Adult leaders should be available to spot the signs of dehydration and exhaustion.</w:t>
            </w:r>
          </w:p>
          <w:p w14:paraId="1FA6F597" w14:textId="0C26E62B" w:rsidR="00FC1DFA" w:rsidRDefault="001031BA" w:rsidP="001031BA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1031BA">
              <w:rPr>
                <w:rFonts w:ascii="Nunito Sans" w:hAnsi="Nunito Sans" w:cs="Arial"/>
              </w:rPr>
              <w:t xml:space="preserve">Leaders should bring additional water </w:t>
            </w:r>
            <w:r w:rsidR="00664E33">
              <w:rPr>
                <w:rFonts w:ascii="Nunito Sans" w:hAnsi="Nunito Sans" w:cs="Arial"/>
              </w:rPr>
              <w:t>to</w:t>
            </w:r>
            <w:r w:rsidRPr="001031BA">
              <w:rPr>
                <w:rFonts w:ascii="Nunito Sans" w:hAnsi="Nunito Sans" w:cs="Arial"/>
              </w:rPr>
              <w:t xml:space="preserve"> activities</w:t>
            </w:r>
            <w:r w:rsidR="00DA51E0">
              <w:rPr>
                <w:rFonts w:ascii="Nunito Sans" w:hAnsi="Nunito Sans" w:cs="Arial"/>
              </w:rPr>
              <w:t xml:space="preserve"> and provide a shaded area.</w:t>
            </w:r>
          </w:p>
          <w:p w14:paraId="519E6999" w14:textId="081210CE" w:rsidR="00CE5552" w:rsidRPr="00CE5552" w:rsidRDefault="00CE5552" w:rsidP="00CE5552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CE5552">
              <w:rPr>
                <w:rFonts w:ascii="Nunito Sans" w:hAnsi="Nunito Sans" w:cs="Arial"/>
              </w:rPr>
              <w:t xml:space="preserve">Young people should put </w:t>
            </w:r>
            <w:r w:rsidR="005B119D">
              <w:rPr>
                <w:rFonts w:ascii="Nunito Sans" w:hAnsi="Nunito Sans" w:cs="Arial"/>
              </w:rPr>
              <w:t xml:space="preserve">on </w:t>
            </w:r>
            <w:r w:rsidRPr="00CE5552">
              <w:rPr>
                <w:rFonts w:ascii="Nunito Sans" w:hAnsi="Nunito Sans" w:cs="Arial"/>
              </w:rPr>
              <w:t xml:space="preserve">sun protection as required, as advised by leaders. They must apply their own sun protection or be aided by another young person. </w:t>
            </w:r>
          </w:p>
          <w:p w14:paraId="4545EC1F" w14:textId="77777777" w:rsidR="00CE5552" w:rsidRPr="00CE5552" w:rsidRDefault="00CE5552" w:rsidP="00CE5552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CE5552">
              <w:rPr>
                <w:rFonts w:ascii="Nunito Sans" w:hAnsi="Nunito Sans" w:cs="Arial"/>
              </w:rPr>
              <w:t xml:space="preserve">Sun protection should not be supplied or applied by an adult. </w:t>
            </w:r>
          </w:p>
          <w:p w14:paraId="238E4951" w14:textId="52CFEC5E" w:rsidR="005B119D" w:rsidRPr="00AA547F" w:rsidRDefault="00CE5552" w:rsidP="00AA547F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CE5552">
              <w:rPr>
                <w:rFonts w:ascii="Nunito Sans" w:hAnsi="Nunito Sans" w:cs="Arial"/>
              </w:rPr>
              <w:lastRenderedPageBreak/>
              <w:t>Young people should bring their own sun protection (and parents advised to do so well before the activity) to avoid any allergic reactions – these should not be provided by leaders</w:t>
            </w:r>
            <w:r w:rsidR="005B119D">
              <w:rPr>
                <w:rFonts w:ascii="Nunito Sans" w:hAnsi="Nunito Sans" w:cs="Arial"/>
              </w:rPr>
              <w:t>.</w:t>
            </w:r>
          </w:p>
        </w:tc>
      </w:tr>
      <w:tr w:rsidR="004F6EB8" w:rsidRPr="00E42A93" w14:paraId="4C7DE52F" w14:textId="77777777" w:rsidTr="00493602">
        <w:tc>
          <w:tcPr>
            <w:tcW w:w="2547" w:type="dxa"/>
            <w:vAlign w:val="center"/>
          </w:tcPr>
          <w:p w14:paraId="77CE2E48" w14:textId="756D5A1F" w:rsidR="00375DD5" w:rsidRPr="00E42A93" w:rsidRDefault="006E40EB" w:rsidP="00D90BFF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lastRenderedPageBreak/>
              <w:t>Cold Weather</w:t>
            </w:r>
            <w:r w:rsidR="00AC0045">
              <w:rPr>
                <w:rFonts w:ascii="Nunito Sans" w:hAnsi="Nunito Sans" w:cs="Arial"/>
                <w:b/>
                <w:bCs/>
              </w:rPr>
              <w:t>/ Winter Camping</w:t>
            </w:r>
          </w:p>
        </w:tc>
        <w:tc>
          <w:tcPr>
            <w:tcW w:w="2268" w:type="dxa"/>
            <w:vAlign w:val="center"/>
          </w:tcPr>
          <w:p w14:paraId="27EB3169" w14:textId="77777777" w:rsidR="00375DD5" w:rsidRDefault="00723466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Hypothermia.</w:t>
            </w:r>
          </w:p>
          <w:p w14:paraId="372E0CE8" w14:textId="77777777" w:rsidR="00723466" w:rsidRDefault="00723466" w:rsidP="00D90BFF">
            <w:pPr>
              <w:rPr>
                <w:rFonts w:ascii="Nunito Sans" w:hAnsi="Nunito Sans" w:cs="Arial"/>
              </w:rPr>
            </w:pPr>
          </w:p>
          <w:p w14:paraId="3FD7F464" w14:textId="77777777" w:rsidR="00723466" w:rsidRDefault="00723466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Getting Wet.</w:t>
            </w:r>
          </w:p>
          <w:p w14:paraId="31F431CD" w14:textId="77777777" w:rsidR="00723466" w:rsidRDefault="00723466" w:rsidP="00D90BFF">
            <w:pPr>
              <w:rPr>
                <w:rFonts w:ascii="Nunito Sans" w:hAnsi="Nunito Sans" w:cs="Arial"/>
              </w:rPr>
            </w:pPr>
          </w:p>
          <w:p w14:paraId="3BD267EF" w14:textId="36E8DA30" w:rsidR="00723466" w:rsidRPr="00E42A93" w:rsidRDefault="00723466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Poor Visibility.</w:t>
            </w:r>
          </w:p>
        </w:tc>
        <w:tc>
          <w:tcPr>
            <w:tcW w:w="2410" w:type="dxa"/>
            <w:vAlign w:val="center"/>
          </w:tcPr>
          <w:p w14:paraId="11EA0555" w14:textId="2B345E8F" w:rsidR="00375DD5" w:rsidRPr="00E42A93" w:rsidRDefault="00723466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Young People.</w:t>
            </w:r>
          </w:p>
        </w:tc>
        <w:tc>
          <w:tcPr>
            <w:tcW w:w="8163" w:type="dxa"/>
            <w:vAlign w:val="center"/>
          </w:tcPr>
          <w:p w14:paraId="23318172" w14:textId="27FD93AC" w:rsidR="003D25FA" w:rsidRPr="00214849" w:rsidRDefault="003D25FA" w:rsidP="00214849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3D25FA">
              <w:rPr>
                <w:rFonts w:ascii="Nunito Sans" w:hAnsi="Nunito Sans" w:cs="Arial"/>
              </w:rPr>
              <w:t>Young people should wear an appropriate level of clothing depend</w:t>
            </w:r>
            <w:r w:rsidR="00664E33">
              <w:rPr>
                <w:rFonts w:ascii="Nunito Sans" w:hAnsi="Nunito Sans" w:cs="Arial"/>
              </w:rPr>
              <w:t>ing</w:t>
            </w:r>
            <w:r w:rsidRPr="003D25FA">
              <w:rPr>
                <w:rFonts w:ascii="Nunito Sans" w:hAnsi="Nunito Sans" w:cs="Arial"/>
              </w:rPr>
              <w:t xml:space="preserve"> on the weather conditions, as advised by leaders. </w:t>
            </w:r>
            <w:r w:rsidR="00257149" w:rsidRPr="00BC55AB">
              <w:rPr>
                <w:rFonts w:ascii="Nunito Sans" w:hAnsi="Nunito Sans" w:cs="Arial"/>
              </w:rPr>
              <w:t>Make sure everyone knows what kit works to keep them warm and dry.</w:t>
            </w:r>
          </w:p>
          <w:p w14:paraId="05FA0E45" w14:textId="3DD17DA4" w:rsidR="00AC0045" w:rsidRPr="00214849" w:rsidRDefault="003D25FA" w:rsidP="00AC0045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3D25FA">
              <w:rPr>
                <w:rFonts w:ascii="Nunito Sans" w:hAnsi="Nunito Sans" w:cs="Arial"/>
              </w:rPr>
              <w:t xml:space="preserve">Leaders should assess the weather conditions before undertaking </w:t>
            </w:r>
            <w:r w:rsidR="00214849">
              <w:rPr>
                <w:rFonts w:ascii="Nunito Sans" w:hAnsi="Nunito Sans" w:cs="Arial"/>
              </w:rPr>
              <w:t xml:space="preserve">and during </w:t>
            </w:r>
            <w:r w:rsidRPr="003D25FA">
              <w:rPr>
                <w:rFonts w:ascii="Nunito Sans" w:hAnsi="Nunito Sans" w:cs="Arial"/>
              </w:rPr>
              <w:t>a</w:t>
            </w:r>
            <w:r w:rsidR="00214849">
              <w:rPr>
                <w:rFonts w:ascii="Nunito Sans" w:hAnsi="Nunito Sans" w:cs="Arial"/>
              </w:rPr>
              <w:t xml:space="preserve"> camp/</w:t>
            </w:r>
            <w:r w:rsidRPr="003D25FA">
              <w:rPr>
                <w:rFonts w:ascii="Nunito Sans" w:hAnsi="Nunito Sans" w:cs="Arial"/>
              </w:rPr>
              <w:t xml:space="preserve"> activity and decide if the event should take place</w:t>
            </w:r>
            <w:r w:rsidR="00214849">
              <w:rPr>
                <w:rFonts w:ascii="Nunito Sans" w:hAnsi="Nunito Sans" w:cs="Arial"/>
              </w:rPr>
              <w:t xml:space="preserve"> or continue</w:t>
            </w:r>
            <w:r w:rsidRPr="003D25FA">
              <w:rPr>
                <w:rFonts w:ascii="Nunito Sans" w:hAnsi="Nunito Sans" w:cs="Arial"/>
              </w:rPr>
              <w:t>.</w:t>
            </w:r>
          </w:p>
          <w:p w14:paraId="71811B30" w14:textId="214C20EC" w:rsidR="00BC55AB" w:rsidRPr="00493602" w:rsidRDefault="00BC55AB" w:rsidP="00493602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BC55AB">
              <w:rPr>
                <w:rFonts w:ascii="Nunito Sans" w:hAnsi="Nunito Sans" w:cs="Arial"/>
              </w:rPr>
              <w:t xml:space="preserve">Hot drinks and soup </w:t>
            </w:r>
            <w:r w:rsidR="00457DD7">
              <w:rPr>
                <w:rFonts w:ascii="Nunito Sans" w:hAnsi="Nunito Sans" w:cs="Arial"/>
              </w:rPr>
              <w:t>could be considered</w:t>
            </w:r>
            <w:r w:rsidRPr="00BC55AB">
              <w:rPr>
                <w:rFonts w:ascii="Nunito Sans" w:hAnsi="Nunito Sans" w:cs="Arial"/>
              </w:rPr>
              <w:t xml:space="preserve"> to help keep you warm,</w:t>
            </w:r>
            <w:r w:rsidR="003660C8">
              <w:rPr>
                <w:rFonts w:ascii="Nunito Sans" w:hAnsi="Nunito Sans" w:cs="Arial"/>
              </w:rPr>
              <w:t xml:space="preserve"> </w:t>
            </w:r>
            <w:r w:rsidRPr="00BC55AB">
              <w:rPr>
                <w:rFonts w:ascii="Nunito Sans" w:hAnsi="Nunito Sans" w:cs="Arial"/>
              </w:rPr>
              <w:t>hydrated and keep energy levels up.</w:t>
            </w:r>
          </w:p>
          <w:p w14:paraId="525C5762" w14:textId="3DC5D630" w:rsidR="00AC0045" w:rsidRDefault="00BC55AB" w:rsidP="00BC55AB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BC55AB">
              <w:rPr>
                <w:rFonts w:ascii="Nunito Sans" w:hAnsi="Nunito Sans" w:cs="Arial"/>
              </w:rPr>
              <w:t>Consider the effect of the cold and damp on leaders too, as they are overseeing the safety of others</w:t>
            </w:r>
            <w:r w:rsidR="00457DD7">
              <w:rPr>
                <w:rFonts w:ascii="Nunito Sans" w:hAnsi="Nunito Sans" w:cs="Arial"/>
              </w:rPr>
              <w:t>.</w:t>
            </w:r>
            <w:r w:rsidRPr="00BC55AB">
              <w:rPr>
                <w:rFonts w:ascii="Nunito Sans" w:hAnsi="Nunito Sans" w:cs="Arial"/>
              </w:rPr>
              <w:t xml:space="preserve"> Make sure that the opportunity to get warm and dry is available. Ensure rest periods are reviewed so that everyone is fit to do what is required of them.</w:t>
            </w:r>
          </w:p>
          <w:p w14:paraId="59DB489F" w14:textId="181C9102" w:rsidR="00BC55AB" w:rsidRPr="00950A71" w:rsidRDefault="00950A71" w:rsidP="00950A71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H</w:t>
            </w:r>
            <w:r w:rsidR="00BC55AB" w:rsidRPr="00BC55AB">
              <w:rPr>
                <w:rFonts w:ascii="Nunito Sans" w:hAnsi="Nunito Sans" w:cs="Arial"/>
              </w:rPr>
              <w:t>ave lighting in your location and use torches or head torches to carry out your activities safely.</w:t>
            </w:r>
          </w:p>
        </w:tc>
      </w:tr>
    </w:tbl>
    <w:p w14:paraId="57BDF4EA" w14:textId="77777777" w:rsidR="00375DD5" w:rsidRPr="00E42A93" w:rsidRDefault="00375DD5" w:rsidP="00DF3D13">
      <w:pPr>
        <w:rPr>
          <w:rFonts w:ascii="Nunito Sans" w:hAnsi="Nunito Sans" w:cs="Arial"/>
        </w:rPr>
      </w:pPr>
    </w:p>
    <w:sectPr w:rsidR="00375DD5" w:rsidRPr="00E42A93" w:rsidSect="00314D51">
      <w:headerReference w:type="default" r:id="rId10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00B4F1" w14:textId="77777777" w:rsidR="00FF1086" w:rsidRDefault="00FF1086" w:rsidP="00314D51">
      <w:pPr>
        <w:spacing w:after="0" w:line="240" w:lineRule="auto"/>
      </w:pPr>
      <w:r>
        <w:separator/>
      </w:r>
    </w:p>
  </w:endnote>
  <w:endnote w:type="continuationSeparator" w:id="0">
    <w:p w14:paraId="50AAF7E6" w14:textId="77777777" w:rsidR="00FF1086" w:rsidRDefault="00FF1086" w:rsidP="00314D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unito Sans">
    <w:altName w:val="Calibri"/>
    <w:panose1 w:val="00000500000000000000"/>
    <w:charset w:val="00"/>
    <w:family w:val="auto"/>
    <w:pitch w:val="variable"/>
    <w:sig w:usb0="20000007" w:usb1="00000001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2AC64C" w14:textId="77777777" w:rsidR="00FF1086" w:rsidRDefault="00FF1086" w:rsidP="00314D51">
      <w:pPr>
        <w:spacing w:after="0" w:line="240" w:lineRule="auto"/>
      </w:pPr>
      <w:r>
        <w:separator/>
      </w:r>
    </w:p>
  </w:footnote>
  <w:footnote w:type="continuationSeparator" w:id="0">
    <w:p w14:paraId="7234E339" w14:textId="77777777" w:rsidR="00FF1086" w:rsidRDefault="00FF1086" w:rsidP="00314D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280C67" w14:textId="1A8570D2" w:rsidR="00314D51" w:rsidRPr="00170953" w:rsidRDefault="00A45247">
    <w:pPr>
      <w:pStyle w:val="Header"/>
      <w:rPr>
        <w:rFonts w:ascii="Nunito Sans" w:hAnsi="Nunito Sans" w:cs="Arial"/>
        <w:sz w:val="24"/>
        <w:szCs w:val="24"/>
      </w:rPr>
    </w:pPr>
    <w:r w:rsidRPr="00170953">
      <w:rPr>
        <w:rFonts w:ascii="Nunito Sans" w:hAnsi="Nunito Sans"/>
        <w:noProof/>
        <w:sz w:val="24"/>
        <w:szCs w:val="24"/>
      </w:rPr>
      <w:drawing>
        <wp:anchor distT="0" distB="0" distL="114300" distR="114300" simplePos="0" relativeHeight="251658240" behindDoc="1" locked="0" layoutInCell="1" allowOverlap="1" wp14:anchorId="2371AB32" wp14:editId="1090DE55">
          <wp:simplePos x="0" y="0"/>
          <wp:positionH relativeFrom="column">
            <wp:posOffset>7526020</wp:posOffset>
          </wp:positionH>
          <wp:positionV relativeFrom="paragraph">
            <wp:posOffset>-266700</wp:posOffset>
          </wp:positionV>
          <wp:extent cx="2525395" cy="906780"/>
          <wp:effectExtent l="0" t="0" r="8255" b="7620"/>
          <wp:wrapTight wrapText="bothSides">
            <wp:wrapPolygon edited="0">
              <wp:start x="0" y="0"/>
              <wp:lineTo x="0" y="21328"/>
              <wp:lineTo x="21508" y="21328"/>
              <wp:lineTo x="21508" y="0"/>
              <wp:lineTo x="0" y="0"/>
            </wp:wrapPolygon>
          </wp:wrapTight>
          <wp:docPr id="2" name="Picture 2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 with medium confidenc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715" t="7412" r="7416" b="25183"/>
                  <a:stretch/>
                </pic:blipFill>
                <pic:spPr bwMode="auto">
                  <a:xfrm>
                    <a:off x="0" y="0"/>
                    <a:ext cx="2525395" cy="9067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14D51" w:rsidRPr="00170953">
      <w:rPr>
        <w:rFonts w:ascii="Nunito Sans" w:hAnsi="Nunito Sans" w:cs="Arial"/>
        <w:b/>
        <w:bCs/>
        <w:color w:val="7414DC"/>
        <w:sz w:val="36"/>
        <w:szCs w:val="36"/>
      </w:rPr>
      <w:t>Risk Assessment</w:t>
    </w:r>
  </w:p>
  <w:p w14:paraId="1FC05D51" w14:textId="3F07038A" w:rsidR="00DC3EB3" w:rsidRPr="00170953" w:rsidRDefault="00314D51" w:rsidP="00170953">
    <w:pPr>
      <w:pStyle w:val="Header"/>
      <w:rPr>
        <w:rFonts w:ascii="Nunito Sans" w:hAnsi="Nunito Sans" w:cs="Arial"/>
        <w:sz w:val="20"/>
        <w:szCs w:val="20"/>
      </w:rPr>
    </w:pPr>
    <w:r w:rsidRPr="00170953">
      <w:rPr>
        <w:rFonts w:ascii="Nunito Sans" w:hAnsi="Nunito Sans" w:cs="Arial"/>
      </w:rPr>
      <w:t xml:space="preserve">All Risk Assessments are </w:t>
    </w:r>
    <w:r w:rsidR="00375DD5" w:rsidRPr="00170953">
      <w:rPr>
        <w:rFonts w:ascii="Nunito Sans" w:hAnsi="Nunito Sans" w:cs="Arial"/>
      </w:rPr>
      <w:t>undertaken in accordance with the Scout Association’s Safety Policy.</w:t>
    </w:r>
    <w:r w:rsidR="00170953" w:rsidRPr="00170953">
      <w:rPr>
        <w:rFonts w:ascii="Nunito Sans" w:hAnsi="Nunito Sans" w:cs="Arial"/>
        <w:sz w:val="20"/>
        <w:szCs w:val="2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0548A"/>
    <w:multiLevelType w:val="hybridMultilevel"/>
    <w:tmpl w:val="D71831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F629D"/>
    <w:multiLevelType w:val="hybridMultilevel"/>
    <w:tmpl w:val="BBBEDC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9A1DAC"/>
    <w:multiLevelType w:val="hybridMultilevel"/>
    <w:tmpl w:val="E8161C1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7E11F6"/>
    <w:multiLevelType w:val="hybridMultilevel"/>
    <w:tmpl w:val="741486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446F38"/>
    <w:multiLevelType w:val="hybridMultilevel"/>
    <w:tmpl w:val="0D945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143080"/>
    <w:multiLevelType w:val="hybridMultilevel"/>
    <w:tmpl w:val="10C24D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441B2B"/>
    <w:multiLevelType w:val="hybridMultilevel"/>
    <w:tmpl w:val="D9C4B6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8707811">
    <w:abstractNumId w:val="6"/>
  </w:num>
  <w:num w:numId="2" w16cid:durableId="987785032">
    <w:abstractNumId w:val="2"/>
  </w:num>
  <w:num w:numId="3" w16cid:durableId="730688407">
    <w:abstractNumId w:val="1"/>
  </w:num>
  <w:num w:numId="4" w16cid:durableId="1805613888">
    <w:abstractNumId w:val="4"/>
  </w:num>
  <w:num w:numId="5" w16cid:durableId="1969815939">
    <w:abstractNumId w:val="3"/>
  </w:num>
  <w:num w:numId="6" w16cid:durableId="753867658">
    <w:abstractNumId w:val="5"/>
  </w:num>
  <w:num w:numId="7" w16cid:durableId="13677564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MDIzNTExNDc0NDRS0lEKTi0uzszPAykwqwUAwhUNyywAAAA="/>
  </w:docVars>
  <w:rsids>
    <w:rsidRoot w:val="00314D51"/>
    <w:rsid w:val="00002829"/>
    <w:rsid w:val="00021EDE"/>
    <w:rsid w:val="0003209F"/>
    <w:rsid w:val="00070701"/>
    <w:rsid w:val="000800EE"/>
    <w:rsid w:val="00085D48"/>
    <w:rsid w:val="000870DE"/>
    <w:rsid w:val="001031BA"/>
    <w:rsid w:val="00146B16"/>
    <w:rsid w:val="00170953"/>
    <w:rsid w:val="001837BE"/>
    <w:rsid w:val="001C0F2A"/>
    <w:rsid w:val="001C3FDD"/>
    <w:rsid w:val="001C4906"/>
    <w:rsid w:val="001D53AA"/>
    <w:rsid w:val="001E4C69"/>
    <w:rsid w:val="00212B72"/>
    <w:rsid w:val="002133AB"/>
    <w:rsid w:val="00214849"/>
    <w:rsid w:val="002204FE"/>
    <w:rsid w:val="00220578"/>
    <w:rsid w:val="002256E8"/>
    <w:rsid w:val="00257149"/>
    <w:rsid w:val="002611B0"/>
    <w:rsid w:val="00271F8E"/>
    <w:rsid w:val="0027598A"/>
    <w:rsid w:val="0028137E"/>
    <w:rsid w:val="002D2A74"/>
    <w:rsid w:val="002F5C49"/>
    <w:rsid w:val="00314D51"/>
    <w:rsid w:val="00326F71"/>
    <w:rsid w:val="00352F51"/>
    <w:rsid w:val="0035607A"/>
    <w:rsid w:val="003660C8"/>
    <w:rsid w:val="00375B38"/>
    <w:rsid w:val="00375DD5"/>
    <w:rsid w:val="003D25FA"/>
    <w:rsid w:val="003F18E0"/>
    <w:rsid w:val="00412F0F"/>
    <w:rsid w:val="004310F7"/>
    <w:rsid w:val="00437B5F"/>
    <w:rsid w:val="00457DD7"/>
    <w:rsid w:val="00470B20"/>
    <w:rsid w:val="00493602"/>
    <w:rsid w:val="004B275C"/>
    <w:rsid w:val="004D7575"/>
    <w:rsid w:val="004E4F8B"/>
    <w:rsid w:val="004F6EB8"/>
    <w:rsid w:val="004F7AFB"/>
    <w:rsid w:val="00520FEA"/>
    <w:rsid w:val="00542726"/>
    <w:rsid w:val="005B119D"/>
    <w:rsid w:val="005E58CA"/>
    <w:rsid w:val="005F7031"/>
    <w:rsid w:val="00615CAA"/>
    <w:rsid w:val="00633854"/>
    <w:rsid w:val="006345D7"/>
    <w:rsid w:val="00636B6A"/>
    <w:rsid w:val="00664E33"/>
    <w:rsid w:val="00693759"/>
    <w:rsid w:val="006C6FF0"/>
    <w:rsid w:val="006E40EB"/>
    <w:rsid w:val="006F00D1"/>
    <w:rsid w:val="00703B58"/>
    <w:rsid w:val="00711500"/>
    <w:rsid w:val="00723466"/>
    <w:rsid w:val="00734DFD"/>
    <w:rsid w:val="00735A5B"/>
    <w:rsid w:val="00753F44"/>
    <w:rsid w:val="007613EB"/>
    <w:rsid w:val="00763BDB"/>
    <w:rsid w:val="0079033B"/>
    <w:rsid w:val="007A19D3"/>
    <w:rsid w:val="007C185E"/>
    <w:rsid w:val="007C2965"/>
    <w:rsid w:val="007C5A35"/>
    <w:rsid w:val="00824C1B"/>
    <w:rsid w:val="008251C8"/>
    <w:rsid w:val="00843026"/>
    <w:rsid w:val="008866A5"/>
    <w:rsid w:val="008916D7"/>
    <w:rsid w:val="008A2A55"/>
    <w:rsid w:val="008A5749"/>
    <w:rsid w:val="008B448D"/>
    <w:rsid w:val="008D0743"/>
    <w:rsid w:val="008D2A06"/>
    <w:rsid w:val="00907F93"/>
    <w:rsid w:val="00950A71"/>
    <w:rsid w:val="00951564"/>
    <w:rsid w:val="0095730E"/>
    <w:rsid w:val="00966347"/>
    <w:rsid w:val="009C2DE1"/>
    <w:rsid w:val="009D75E3"/>
    <w:rsid w:val="009E1413"/>
    <w:rsid w:val="00A1235A"/>
    <w:rsid w:val="00A33985"/>
    <w:rsid w:val="00A45247"/>
    <w:rsid w:val="00AA547F"/>
    <w:rsid w:val="00AA7C0F"/>
    <w:rsid w:val="00AC0045"/>
    <w:rsid w:val="00AD660E"/>
    <w:rsid w:val="00B11495"/>
    <w:rsid w:val="00B17226"/>
    <w:rsid w:val="00B2087E"/>
    <w:rsid w:val="00B34C85"/>
    <w:rsid w:val="00B64CFC"/>
    <w:rsid w:val="00B87D54"/>
    <w:rsid w:val="00BC21D7"/>
    <w:rsid w:val="00BC55AB"/>
    <w:rsid w:val="00BC5FE1"/>
    <w:rsid w:val="00BD1110"/>
    <w:rsid w:val="00C11785"/>
    <w:rsid w:val="00C32F53"/>
    <w:rsid w:val="00C52029"/>
    <w:rsid w:val="00C76F01"/>
    <w:rsid w:val="00C80935"/>
    <w:rsid w:val="00C86688"/>
    <w:rsid w:val="00CA017D"/>
    <w:rsid w:val="00CA0A18"/>
    <w:rsid w:val="00CA5839"/>
    <w:rsid w:val="00CA6B96"/>
    <w:rsid w:val="00CC028A"/>
    <w:rsid w:val="00CE5552"/>
    <w:rsid w:val="00CF731E"/>
    <w:rsid w:val="00D04D9B"/>
    <w:rsid w:val="00D10B05"/>
    <w:rsid w:val="00D176AD"/>
    <w:rsid w:val="00D22C64"/>
    <w:rsid w:val="00D411D8"/>
    <w:rsid w:val="00D51430"/>
    <w:rsid w:val="00D5696D"/>
    <w:rsid w:val="00D66A2D"/>
    <w:rsid w:val="00D7151F"/>
    <w:rsid w:val="00D76DC9"/>
    <w:rsid w:val="00D90BFF"/>
    <w:rsid w:val="00D94783"/>
    <w:rsid w:val="00DA51E0"/>
    <w:rsid w:val="00DA5714"/>
    <w:rsid w:val="00DB013F"/>
    <w:rsid w:val="00DC1AD9"/>
    <w:rsid w:val="00DC3EB3"/>
    <w:rsid w:val="00DD4803"/>
    <w:rsid w:val="00DE3237"/>
    <w:rsid w:val="00DF3D13"/>
    <w:rsid w:val="00DF655E"/>
    <w:rsid w:val="00E25476"/>
    <w:rsid w:val="00E3731A"/>
    <w:rsid w:val="00E42A93"/>
    <w:rsid w:val="00E46D94"/>
    <w:rsid w:val="00E52DC9"/>
    <w:rsid w:val="00E56721"/>
    <w:rsid w:val="00E667BC"/>
    <w:rsid w:val="00EF6E60"/>
    <w:rsid w:val="00F01B02"/>
    <w:rsid w:val="00F233FE"/>
    <w:rsid w:val="00F27434"/>
    <w:rsid w:val="00F301A7"/>
    <w:rsid w:val="00F32952"/>
    <w:rsid w:val="00F569AB"/>
    <w:rsid w:val="00F57217"/>
    <w:rsid w:val="00F758CA"/>
    <w:rsid w:val="00F76326"/>
    <w:rsid w:val="00F85901"/>
    <w:rsid w:val="00F97A8F"/>
    <w:rsid w:val="00FA0BF6"/>
    <w:rsid w:val="00FA3745"/>
    <w:rsid w:val="00FB4E40"/>
    <w:rsid w:val="00FC1DFA"/>
    <w:rsid w:val="00FD07D5"/>
    <w:rsid w:val="00FF10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4B82DE"/>
  <w15:chartTrackingRefBased/>
  <w15:docId w15:val="{CAAC5E6B-935F-48E4-AB21-FF9C0D46A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4D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14D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4D51"/>
  </w:style>
  <w:style w:type="paragraph" w:styleId="Footer">
    <w:name w:val="footer"/>
    <w:basedOn w:val="Normal"/>
    <w:link w:val="FooterChar"/>
    <w:uiPriority w:val="99"/>
    <w:unhideWhenUsed/>
    <w:rsid w:val="00314D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4D51"/>
  </w:style>
  <w:style w:type="paragraph" w:styleId="ListParagraph">
    <w:name w:val="List Paragraph"/>
    <w:basedOn w:val="Normal"/>
    <w:uiPriority w:val="34"/>
    <w:qFormat/>
    <w:rsid w:val="00375DD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9478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478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7095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outs.org.uk/volunteers/staying-safe-and-safeguarding/safety/keeping-safe-at-camp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scouts.org.uk/por/9-activitie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scouts.org.uk/volunteers/running-your-section/planning-your-programme/nights-away-and-camping/nights-away-permit-scheme/the-nights-away-event-passport-guidance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8</Pages>
  <Words>2056</Words>
  <Characters>10877</Characters>
  <Application>Microsoft Office Word</Application>
  <DocSecurity>0</DocSecurity>
  <Lines>310</Lines>
  <Paragraphs>1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Windows</dc:creator>
  <cp:keywords/>
  <dc:description/>
  <cp:lastModifiedBy>Alex Windows</cp:lastModifiedBy>
  <cp:revision>158</cp:revision>
  <dcterms:created xsi:type="dcterms:W3CDTF">2020-09-28T18:25:00Z</dcterms:created>
  <dcterms:modified xsi:type="dcterms:W3CDTF">2026-03-21T15:59:00Z</dcterms:modified>
</cp:coreProperties>
</file>